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67C23" w14:textId="77777777" w:rsidR="00263089" w:rsidRDefault="00263089" w:rsidP="00E767F3">
      <w:pPr>
        <w:tabs>
          <w:tab w:val="left" w:pos="9390"/>
        </w:tabs>
        <w:rPr>
          <w:b/>
          <w:bCs/>
          <w:sz w:val="18"/>
          <w:szCs w:val="18"/>
        </w:rPr>
      </w:pPr>
    </w:p>
    <w:p w14:paraId="313C739D" w14:textId="77777777" w:rsidR="00263089" w:rsidRDefault="00263089" w:rsidP="00E767F3">
      <w:pPr>
        <w:tabs>
          <w:tab w:val="left" w:pos="9390"/>
        </w:tabs>
        <w:rPr>
          <w:b/>
          <w:bCs/>
          <w:sz w:val="18"/>
          <w:szCs w:val="18"/>
        </w:rPr>
      </w:pPr>
    </w:p>
    <w:p w14:paraId="70B57411" w14:textId="77777777" w:rsidR="00263089" w:rsidRDefault="00263089" w:rsidP="00E767F3">
      <w:pPr>
        <w:tabs>
          <w:tab w:val="left" w:pos="9390"/>
        </w:tabs>
        <w:rPr>
          <w:b/>
          <w:bCs/>
          <w:sz w:val="18"/>
          <w:szCs w:val="18"/>
        </w:rPr>
      </w:pPr>
    </w:p>
    <w:p w14:paraId="3D2CE770" w14:textId="77777777" w:rsidR="00263089" w:rsidRDefault="00263089" w:rsidP="00E767F3">
      <w:pPr>
        <w:tabs>
          <w:tab w:val="left" w:pos="9390"/>
        </w:tabs>
        <w:rPr>
          <w:b/>
          <w:bCs/>
          <w:sz w:val="18"/>
          <w:szCs w:val="18"/>
        </w:rPr>
      </w:pPr>
    </w:p>
    <w:p w14:paraId="619DD2A5" w14:textId="77777777" w:rsidR="00263089" w:rsidRDefault="00263089" w:rsidP="00E767F3">
      <w:pPr>
        <w:tabs>
          <w:tab w:val="left" w:pos="9390"/>
        </w:tabs>
        <w:rPr>
          <w:b/>
          <w:bCs/>
          <w:sz w:val="18"/>
          <w:szCs w:val="18"/>
        </w:rPr>
      </w:pPr>
    </w:p>
    <w:p w14:paraId="279D9F8F" w14:textId="0AE6271B" w:rsidR="00E767F3" w:rsidRPr="00C462AA" w:rsidRDefault="001B0D63" w:rsidP="00E767F3">
      <w:pPr>
        <w:tabs>
          <w:tab w:val="left" w:pos="9390"/>
        </w:tabs>
        <w:rPr>
          <w:b/>
          <w:bCs/>
          <w:sz w:val="16"/>
          <w:szCs w:val="16"/>
        </w:rPr>
      </w:pPr>
      <w:r w:rsidRPr="00C462AA">
        <w:rPr>
          <w:b/>
          <w:bCs/>
          <w:sz w:val="16"/>
          <w:szCs w:val="16"/>
        </w:rPr>
        <w:t xml:space="preserve">Instructions: </w:t>
      </w:r>
      <w:r w:rsidR="00DF2D76" w:rsidRPr="00C462AA">
        <w:rPr>
          <w:b/>
          <w:bCs/>
          <w:sz w:val="16"/>
          <w:szCs w:val="16"/>
        </w:rPr>
        <w:t>F</w:t>
      </w:r>
      <w:r w:rsidR="00E767F3" w:rsidRPr="00C462AA">
        <w:rPr>
          <w:b/>
          <w:bCs/>
          <w:sz w:val="16"/>
          <w:szCs w:val="16"/>
        </w:rPr>
        <w:t xml:space="preserve">ill </w:t>
      </w:r>
      <w:r w:rsidR="00DF2D76" w:rsidRPr="00C462AA">
        <w:rPr>
          <w:b/>
          <w:bCs/>
          <w:sz w:val="16"/>
          <w:szCs w:val="16"/>
        </w:rPr>
        <w:t>o</w:t>
      </w:r>
      <w:r w:rsidR="00E767F3" w:rsidRPr="00C462AA">
        <w:rPr>
          <w:b/>
          <w:bCs/>
          <w:sz w:val="16"/>
          <w:szCs w:val="16"/>
        </w:rPr>
        <w:t>ut as much of the form as possible, ensuring you keep a copy for your record</w:t>
      </w:r>
      <w:r w:rsidR="00DF2D76" w:rsidRPr="00C462AA">
        <w:rPr>
          <w:b/>
          <w:bCs/>
          <w:sz w:val="16"/>
          <w:szCs w:val="16"/>
        </w:rPr>
        <w:t>s</w:t>
      </w:r>
      <w:r w:rsidR="00E767F3" w:rsidRPr="00C462AA">
        <w:rPr>
          <w:b/>
          <w:bCs/>
          <w:sz w:val="16"/>
          <w:szCs w:val="16"/>
        </w:rPr>
        <w:t xml:space="preserve">, and submit the original with the sample. </w:t>
      </w:r>
      <w:r w:rsidR="00DF2D76" w:rsidRPr="00C462AA">
        <w:rPr>
          <w:b/>
          <w:bCs/>
          <w:sz w:val="16"/>
          <w:szCs w:val="16"/>
        </w:rPr>
        <w:t>Please</w:t>
      </w:r>
      <w:r w:rsidR="00E767F3" w:rsidRPr="00C462AA">
        <w:rPr>
          <w:b/>
          <w:bCs/>
          <w:sz w:val="16"/>
          <w:szCs w:val="16"/>
        </w:rPr>
        <w:t xml:space="preserve"> email (</w:t>
      </w:r>
      <w:r w:rsidR="00E767F3" w:rsidRPr="00C462AA">
        <w:rPr>
          <w:b/>
          <w:bCs/>
          <w:sz w:val="16"/>
          <w:szCs w:val="16"/>
          <w:u w:val="single"/>
        </w:rPr>
        <w:t>turfpestlab@psu.edu</w:t>
      </w:r>
      <w:r w:rsidR="00E767F3" w:rsidRPr="00C462AA">
        <w:rPr>
          <w:b/>
          <w:bCs/>
          <w:sz w:val="16"/>
          <w:szCs w:val="16"/>
        </w:rPr>
        <w:t xml:space="preserve">) or call </w:t>
      </w:r>
      <w:r w:rsidRPr="00C462AA">
        <w:rPr>
          <w:b/>
          <w:bCs/>
          <w:sz w:val="16"/>
          <w:szCs w:val="16"/>
        </w:rPr>
        <w:t>(</w:t>
      </w:r>
      <w:r w:rsidRPr="00C462AA">
        <w:rPr>
          <w:b/>
          <w:bCs/>
          <w:sz w:val="16"/>
          <w:szCs w:val="16"/>
          <w:u w:val="single"/>
        </w:rPr>
        <w:t>814-863-0818</w:t>
      </w:r>
      <w:r w:rsidRPr="00C462AA">
        <w:rPr>
          <w:b/>
          <w:bCs/>
          <w:sz w:val="16"/>
          <w:szCs w:val="16"/>
        </w:rPr>
        <w:t xml:space="preserve">) </w:t>
      </w:r>
      <w:r w:rsidR="00E767F3" w:rsidRPr="00C462AA">
        <w:rPr>
          <w:b/>
          <w:bCs/>
          <w:sz w:val="16"/>
          <w:szCs w:val="16"/>
        </w:rPr>
        <w:t xml:space="preserve">us to </w:t>
      </w:r>
      <w:r w:rsidR="00DF2D76" w:rsidRPr="00C462AA">
        <w:rPr>
          <w:b/>
          <w:bCs/>
          <w:sz w:val="16"/>
          <w:szCs w:val="16"/>
        </w:rPr>
        <w:t>let us know you are sending a sample</w:t>
      </w:r>
      <w:r w:rsidRPr="00C462AA">
        <w:rPr>
          <w:b/>
          <w:bCs/>
          <w:sz w:val="16"/>
          <w:szCs w:val="16"/>
        </w:rPr>
        <w:t>.</w:t>
      </w:r>
    </w:p>
    <w:p w14:paraId="1E637EAF" w14:textId="08C73440" w:rsidR="001B0D63" w:rsidRDefault="001B0D63" w:rsidP="00E767F3">
      <w:pPr>
        <w:tabs>
          <w:tab w:val="left" w:pos="9390"/>
        </w:tabs>
        <w:rPr>
          <w:b/>
          <w:bCs/>
          <w:color w:val="FF0000"/>
          <w:sz w:val="18"/>
          <w:szCs w:val="18"/>
        </w:rPr>
      </w:pPr>
    </w:p>
    <w:p w14:paraId="5D2C3551" w14:textId="41194B22" w:rsidR="00212012" w:rsidRDefault="00212012" w:rsidP="00E767F3">
      <w:pPr>
        <w:tabs>
          <w:tab w:val="left" w:pos="9390"/>
        </w:tabs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 xml:space="preserve">                                                                                                                                                </w:t>
      </w:r>
      <w:r w:rsidRPr="00212012">
        <w:rPr>
          <w:b/>
          <w:bCs/>
          <w:sz w:val="18"/>
          <w:szCs w:val="18"/>
        </w:rPr>
        <w:t>DATE SAMPLE WAS COLLECTED</w:t>
      </w:r>
      <w:r>
        <w:rPr>
          <w:b/>
          <w:bCs/>
          <w:sz w:val="18"/>
          <w:szCs w:val="18"/>
        </w:rPr>
        <w:t xml:space="preserve"> </w:t>
      </w:r>
      <w:r w:rsidR="009D66CD" w:rsidRPr="00D1094F">
        <w:rPr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9D66CD" w:rsidRPr="00D1094F">
        <w:rPr>
          <w:sz w:val="20"/>
          <w:szCs w:val="20"/>
        </w:rPr>
        <w:instrText xml:space="preserve"> FORMTEXT </w:instrText>
      </w:r>
      <w:r w:rsidR="009D66CD" w:rsidRPr="00D1094F">
        <w:rPr>
          <w:sz w:val="20"/>
          <w:szCs w:val="20"/>
        </w:rPr>
      </w:r>
      <w:r w:rsidR="009D66CD" w:rsidRPr="00D1094F">
        <w:rPr>
          <w:sz w:val="20"/>
          <w:szCs w:val="20"/>
        </w:rPr>
        <w:fldChar w:fldCharType="separate"/>
      </w:r>
      <w:r w:rsidR="009D66CD" w:rsidRPr="00D1094F">
        <w:rPr>
          <w:noProof/>
          <w:sz w:val="20"/>
          <w:szCs w:val="20"/>
        </w:rPr>
        <w:t> </w:t>
      </w:r>
      <w:r w:rsidR="009D66CD" w:rsidRPr="00D1094F">
        <w:rPr>
          <w:noProof/>
          <w:sz w:val="20"/>
          <w:szCs w:val="20"/>
        </w:rPr>
        <w:t> </w:t>
      </w:r>
      <w:r w:rsidR="009D66CD" w:rsidRPr="00D1094F">
        <w:rPr>
          <w:noProof/>
          <w:sz w:val="20"/>
          <w:szCs w:val="20"/>
        </w:rPr>
        <w:t> </w:t>
      </w:r>
      <w:r w:rsidR="009D66CD" w:rsidRPr="00D1094F">
        <w:rPr>
          <w:noProof/>
          <w:sz w:val="20"/>
          <w:szCs w:val="20"/>
        </w:rPr>
        <w:t> </w:t>
      </w:r>
      <w:r w:rsidR="009D66CD" w:rsidRPr="00D1094F">
        <w:rPr>
          <w:noProof/>
          <w:sz w:val="20"/>
          <w:szCs w:val="20"/>
        </w:rPr>
        <w:t xml:space="preserve">  </w:t>
      </w:r>
      <w:r w:rsidR="009525E9">
        <w:rPr>
          <w:noProof/>
          <w:sz w:val="20"/>
          <w:szCs w:val="20"/>
        </w:rPr>
        <w:t>/</w:t>
      </w:r>
      <w:r w:rsidR="009D66CD" w:rsidRPr="00D1094F">
        <w:rPr>
          <w:noProof/>
          <w:sz w:val="20"/>
          <w:szCs w:val="20"/>
        </w:rPr>
        <w:t xml:space="preserve">      </w:t>
      </w:r>
      <w:r w:rsidR="009525E9">
        <w:rPr>
          <w:noProof/>
          <w:sz w:val="20"/>
          <w:szCs w:val="20"/>
        </w:rPr>
        <w:t xml:space="preserve">      </w:t>
      </w:r>
      <w:r w:rsidR="009D66CD" w:rsidRPr="00D1094F">
        <w:rPr>
          <w:noProof/>
          <w:sz w:val="20"/>
          <w:szCs w:val="20"/>
        </w:rPr>
        <w:t xml:space="preserve"> </w:t>
      </w:r>
      <w:r w:rsidR="009525E9">
        <w:rPr>
          <w:noProof/>
          <w:sz w:val="20"/>
          <w:szCs w:val="20"/>
        </w:rPr>
        <w:t xml:space="preserve">/          </w:t>
      </w:r>
      <w:r w:rsidR="009D66CD" w:rsidRPr="00D1094F">
        <w:rPr>
          <w:noProof/>
          <w:sz w:val="20"/>
          <w:szCs w:val="20"/>
        </w:rPr>
        <w:t xml:space="preserve">                 </w:t>
      </w:r>
      <w:r w:rsidR="009D66CD" w:rsidRPr="00D1094F">
        <w:rPr>
          <w:noProof/>
          <w:sz w:val="20"/>
          <w:szCs w:val="20"/>
        </w:rPr>
        <w:t> </w:t>
      </w:r>
      <w:r w:rsidR="009D66CD" w:rsidRPr="00D1094F">
        <w:rPr>
          <w:sz w:val="20"/>
          <w:szCs w:val="20"/>
        </w:rPr>
        <w:fldChar w:fldCharType="end"/>
      </w:r>
    </w:p>
    <w:p w14:paraId="0ED66248" w14:textId="77777777" w:rsidR="00212012" w:rsidRDefault="00212012" w:rsidP="00E767F3">
      <w:pPr>
        <w:tabs>
          <w:tab w:val="left" w:pos="9390"/>
        </w:tabs>
        <w:rPr>
          <w:b/>
          <w:bCs/>
          <w:sz w:val="18"/>
          <w:szCs w:val="18"/>
        </w:rPr>
      </w:pPr>
    </w:p>
    <w:p w14:paraId="535B2CCB" w14:textId="499904DB" w:rsidR="001A5A7F" w:rsidRDefault="00212012" w:rsidP="008A4C39">
      <w:pPr>
        <w:tabs>
          <w:tab w:val="left" w:pos="9390"/>
        </w:tabs>
        <w:rPr>
          <w:b/>
          <w:bCs/>
          <w:sz w:val="24"/>
          <w:szCs w:val="24"/>
        </w:rPr>
      </w:pPr>
      <w:r>
        <w:rPr>
          <w:b/>
          <w:bCs/>
          <w:sz w:val="18"/>
          <w:szCs w:val="18"/>
        </w:rPr>
        <w:t xml:space="preserve">                                                                                         </w:t>
      </w:r>
      <w:r w:rsidRPr="00212012">
        <w:rPr>
          <w:b/>
          <w:bCs/>
          <w:sz w:val="24"/>
          <w:szCs w:val="24"/>
        </w:rPr>
        <w:t xml:space="preserve">Attach Business Card or </w:t>
      </w:r>
      <w:r>
        <w:rPr>
          <w:b/>
          <w:bCs/>
          <w:sz w:val="24"/>
          <w:szCs w:val="24"/>
        </w:rPr>
        <w:t>F</w:t>
      </w:r>
      <w:r w:rsidRPr="00212012">
        <w:rPr>
          <w:b/>
          <w:bCs/>
          <w:sz w:val="24"/>
          <w:szCs w:val="24"/>
        </w:rPr>
        <w:t xml:space="preserve">ill in </w:t>
      </w:r>
      <w:r>
        <w:rPr>
          <w:b/>
          <w:bCs/>
          <w:sz w:val="24"/>
          <w:szCs w:val="24"/>
        </w:rPr>
        <w:t>B</w:t>
      </w:r>
      <w:r w:rsidRPr="00212012">
        <w:rPr>
          <w:b/>
          <w:bCs/>
          <w:sz w:val="24"/>
          <w:szCs w:val="24"/>
        </w:rPr>
        <w:t>elow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113"/>
        <w:gridCol w:w="4197"/>
        <w:gridCol w:w="5490"/>
      </w:tblGrid>
      <w:tr w:rsidR="00A21D9C" w14:paraId="3C9E5D47" w14:textId="77777777" w:rsidTr="001C6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0" w:type="dxa"/>
            <w:gridSpan w:val="2"/>
            <w:tcBorders>
              <w:right w:val="single" w:sz="4" w:space="0" w:color="70AD47" w:themeColor="accent6"/>
            </w:tcBorders>
          </w:tcPr>
          <w:p w14:paraId="3C67DA8A" w14:textId="4ACD2B5F" w:rsidR="00A21D9C" w:rsidRPr="003C5BDD" w:rsidRDefault="00DF2D76" w:rsidP="00ED6DC6">
            <w:pPr>
              <w:tabs>
                <w:tab w:val="left" w:pos="9390"/>
              </w:tabs>
              <w:jc w:val="center"/>
              <w:rPr>
                <w:b w:val="0"/>
                <w:bCs w:val="0"/>
                <w:color w:val="4472C4" w:themeColor="accent1"/>
                <w:sz w:val="24"/>
                <w:szCs w:val="24"/>
              </w:rPr>
            </w:pPr>
            <w:r>
              <w:rPr>
                <w:color w:val="4472C4" w:themeColor="accent1"/>
                <w:sz w:val="24"/>
                <w:szCs w:val="24"/>
              </w:rPr>
              <w:t>Client Information</w:t>
            </w: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68AFD57F" w14:textId="6E0B23C3" w:rsidR="00A21D9C" w:rsidRPr="003C5BDD" w:rsidRDefault="00A21D9C" w:rsidP="00ED6DC6">
            <w:pPr>
              <w:tabs>
                <w:tab w:val="left" w:pos="939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4"/>
                <w:szCs w:val="24"/>
              </w:rPr>
            </w:pPr>
            <w:r w:rsidRPr="003C5BDD">
              <w:rPr>
                <w:color w:val="4472C4" w:themeColor="accent1"/>
                <w:sz w:val="24"/>
                <w:szCs w:val="24"/>
              </w:rPr>
              <w:t>Sample Submitter or bill to</w:t>
            </w:r>
          </w:p>
        </w:tc>
      </w:tr>
      <w:tr w:rsidR="00A21D9C" w14:paraId="2D42DD51" w14:textId="77777777" w:rsidTr="00B34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226D351A" w14:textId="3F6FFAC2" w:rsidR="00A21D9C" w:rsidRPr="00E1797A" w:rsidRDefault="00A21D9C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E1797A">
              <w:rPr>
                <w:sz w:val="20"/>
                <w:szCs w:val="20"/>
              </w:rPr>
              <w:t>Name</w:t>
            </w:r>
          </w:p>
        </w:tc>
        <w:tc>
          <w:tcPr>
            <w:tcW w:w="4197" w:type="dxa"/>
            <w:tcBorders>
              <w:right w:val="single" w:sz="4" w:space="0" w:color="70AD47" w:themeColor="accent6"/>
            </w:tcBorders>
          </w:tcPr>
          <w:p w14:paraId="63580184" w14:textId="70202A5B" w:rsidR="00A21D9C" w:rsidRDefault="00A21D9C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18"/>
                <w:szCs w:val="18"/>
              </w:rPr>
              <w:instrText xml:space="preserve"> FORMTEXT </w:instrText>
            </w:r>
            <w:r>
              <w:rPr>
                <w:b/>
                <w:bCs/>
                <w:sz w:val="18"/>
                <w:szCs w:val="18"/>
              </w:rPr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1B47D1A8" w14:textId="624099C5" w:rsidR="00A21D9C" w:rsidRPr="002D438D" w:rsidRDefault="00A21D9C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18"/>
                <w:szCs w:val="18"/>
              </w:rPr>
              <w:instrText xml:space="preserve"> FORMTEXT </w:instrText>
            </w:r>
            <w:r>
              <w:rPr>
                <w:b/>
                <w:bCs/>
                <w:sz w:val="18"/>
                <w:szCs w:val="18"/>
              </w:rPr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A21D9C" w14:paraId="0C5EE6C4" w14:textId="77777777" w:rsidTr="00A179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79314A9C" w14:textId="2CCE145D" w:rsidR="00A21D9C" w:rsidRPr="00E1797A" w:rsidRDefault="00A21D9C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E1797A">
              <w:rPr>
                <w:sz w:val="20"/>
                <w:szCs w:val="20"/>
              </w:rPr>
              <w:t>Company</w:t>
            </w:r>
          </w:p>
        </w:tc>
        <w:tc>
          <w:tcPr>
            <w:tcW w:w="4197" w:type="dxa"/>
            <w:tcBorders>
              <w:right w:val="single" w:sz="4" w:space="0" w:color="70AD47" w:themeColor="accent6"/>
            </w:tcBorders>
          </w:tcPr>
          <w:p w14:paraId="276BE92E" w14:textId="2FAB99E8" w:rsidR="00A21D9C" w:rsidRDefault="00A21D9C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18"/>
                <w:szCs w:val="18"/>
              </w:rPr>
              <w:instrText xml:space="preserve"> FORMTEXT </w:instrText>
            </w:r>
            <w:r>
              <w:rPr>
                <w:b/>
                <w:bCs/>
                <w:sz w:val="18"/>
                <w:szCs w:val="18"/>
              </w:rPr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1B14E9ED" w14:textId="10B9151E" w:rsidR="00A21D9C" w:rsidRPr="002D438D" w:rsidRDefault="00A21D9C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18"/>
                <w:szCs w:val="18"/>
              </w:rPr>
              <w:instrText xml:space="preserve"> FORMTEXT </w:instrText>
            </w:r>
            <w:r>
              <w:rPr>
                <w:b/>
                <w:bCs/>
                <w:sz w:val="18"/>
                <w:szCs w:val="18"/>
              </w:rPr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A21D9C" w14:paraId="0DD7F1E5" w14:textId="77777777" w:rsidTr="00BC03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2FC7B37D" w14:textId="6832B641" w:rsidR="00A21D9C" w:rsidRPr="00E1797A" w:rsidRDefault="00A21D9C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E1797A">
              <w:rPr>
                <w:sz w:val="20"/>
                <w:szCs w:val="20"/>
              </w:rPr>
              <w:t>Address</w:t>
            </w:r>
          </w:p>
        </w:tc>
        <w:tc>
          <w:tcPr>
            <w:tcW w:w="4197" w:type="dxa"/>
            <w:tcBorders>
              <w:right w:val="single" w:sz="4" w:space="0" w:color="70AD47" w:themeColor="accent6"/>
            </w:tcBorders>
          </w:tcPr>
          <w:p w14:paraId="563C5073" w14:textId="01C864E8" w:rsidR="00A21D9C" w:rsidRDefault="00A21D9C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18"/>
                <w:szCs w:val="18"/>
              </w:rPr>
              <w:instrText xml:space="preserve"> FORMTEXT </w:instrText>
            </w:r>
            <w:r>
              <w:rPr>
                <w:b/>
                <w:bCs/>
                <w:sz w:val="18"/>
                <w:szCs w:val="18"/>
              </w:rPr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220DFE0D" w14:textId="504A877B" w:rsidR="00A21D9C" w:rsidRPr="002D438D" w:rsidRDefault="00A21D9C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18"/>
                <w:szCs w:val="18"/>
              </w:rPr>
              <w:instrText xml:space="preserve"> FORMTEXT </w:instrText>
            </w:r>
            <w:r>
              <w:rPr>
                <w:b/>
                <w:bCs/>
                <w:sz w:val="18"/>
                <w:szCs w:val="18"/>
              </w:rPr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</w:tr>
      <w:tr w:rsidR="00A21D9C" w14:paraId="2D449961" w14:textId="77777777" w:rsidTr="002453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3067A85F" w14:textId="6CDFAA35" w:rsidR="00A21D9C" w:rsidRPr="00E1797A" w:rsidRDefault="00A21D9C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E1797A">
              <w:rPr>
                <w:sz w:val="20"/>
                <w:szCs w:val="20"/>
              </w:rPr>
              <w:t>City/zip</w:t>
            </w:r>
          </w:p>
        </w:tc>
        <w:tc>
          <w:tcPr>
            <w:tcW w:w="4197" w:type="dxa"/>
            <w:tcBorders>
              <w:right w:val="single" w:sz="4" w:space="0" w:color="70AD47" w:themeColor="accent6"/>
            </w:tcBorders>
          </w:tcPr>
          <w:p w14:paraId="012CEAF9" w14:textId="554486F7" w:rsidR="00A21D9C" w:rsidRPr="002D438D" w:rsidRDefault="00A21D9C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18"/>
                <w:szCs w:val="18"/>
              </w:rPr>
              <w:instrText xml:space="preserve"> FORMTEXT </w:instrText>
            </w:r>
            <w:r>
              <w:rPr>
                <w:b/>
                <w:bCs/>
                <w:sz w:val="18"/>
                <w:szCs w:val="18"/>
              </w:rPr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589D8001" w14:textId="760EED5E" w:rsidR="00A21D9C" w:rsidRPr="002D438D" w:rsidRDefault="00A21D9C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D438D">
              <w:rPr>
                <w:b/>
                <w:bCs/>
                <w:sz w:val="20"/>
                <w:szCs w:val="20"/>
              </w:rPr>
              <w:t>Email/Mail/Fax to:</w:t>
            </w:r>
            <w:r w:rsidRPr="002D438D">
              <w:rPr>
                <w:sz w:val="20"/>
                <w:szCs w:val="20"/>
              </w:rPr>
              <w:t xml:space="preserve"> Submitter </w:t>
            </w:r>
            <w:sdt>
              <w:sdtPr>
                <w:rPr>
                  <w:sz w:val="20"/>
                  <w:szCs w:val="20"/>
                </w:rPr>
                <w:id w:val="-31578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2D438D">
              <w:rPr>
                <w:sz w:val="20"/>
                <w:szCs w:val="20"/>
              </w:rPr>
              <w:t xml:space="preserve">  Grower </w:t>
            </w:r>
            <w:sdt>
              <w:sdtPr>
                <w:rPr>
                  <w:sz w:val="20"/>
                  <w:szCs w:val="20"/>
                </w:rPr>
                <w:id w:val="46702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D438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A21D9C" w14:paraId="58709122" w14:textId="77777777" w:rsidTr="00BD2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3BBCF11C" w14:textId="616EDB89" w:rsidR="00A21D9C" w:rsidRPr="00E1797A" w:rsidRDefault="00A21D9C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E1797A">
              <w:rPr>
                <w:sz w:val="20"/>
                <w:szCs w:val="20"/>
              </w:rPr>
              <w:t>County</w:t>
            </w:r>
          </w:p>
        </w:tc>
        <w:tc>
          <w:tcPr>
            <w:tcW w:w="4197" w:type="dxa"/>
            <w:tcBorders>
              <w:right w:val="single" w:sz="4" w:space="0" w:color="70AD47" w:themeColor="accent6"/>
            </w:tcBorders>
          </w:tcPr>
          <w:p w14:paraId="6EE2CA22" w14:textId="576FC334" w:rsidR="00A21D9C" w:rsidRDefault="00A21D9C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18"/>
                <w:szCs w:val="18"/>
              </w:rPr>
              <w:instrText xml:space="preserve"> FORMTEXT </w:instrText>
            </w:r>
            <w:r>
              <w:rPr>
                <w:b/>
                <w:bCs/>
                <w:sz w:val="18"/>
                <w:szCs w:val="18"/>
              </w:rPr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2BB1A0BF" w14:textId="54479764" w:rsidR="00A21D9C" w:rsidRPr="00272D12" w:rsidRDefault="00D34403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72D12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72D12">
              <w:rPr>
                <w:sz w:val="18"/>
                <w:szCs w:val="18"/>
              </w:rPr>
              <w:instrText xml:space="preserve"> FORMTEXT </w:instrText>
            </w:r>
            <w:r w:rsidRPr="00272D12">
              <w:rPr>
                <w:sz w:val="18"/>
                <w:szCs w:val="18"/>
              </w:rPr>
            </w:r>
            <w:r w:rsidRPr="00272D12">
              <w:rPr>
                <w:sz w:val="18"/>
                <w:szCs w:val="18"/>
              </w:rPr>
              <w:fldChar w:fldCharType="separate"/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noProof/>
                <w:sz w:val="18"/>
                <w:szCs w:val="18"/>
              </w:rPr>
              <w:t xml:space="preserve">(         </w:t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noProof/>
                <w:sz w:val="18"/>
                <w:szCs w:val="18"/>
              </w:rPr>
              <w:t xml:space="preserve"> )</w:t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sz w:val="18"/>
                <w:szCs w:val="18"/>
              </w:rPr>
              <w:fldChar w:fldCharType="end"/>
            </w:r>
          </w:p>
        </w:tc>
      </w:tr>
      <w:tr w:rsidR="00A21D9C" w14:paraId="0A4FC112" w14:textId="77777777" w:rsidTr="000E6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717CA5B5" w14:textId="3F354D6E" w:rsidR="00A21D9C" w:rsidRPr="00E1797A" w:rsidRDefault="00A21D9C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E1797A">
              <w:rPr>
                <w:sz w:val="20"/>
                <w:szCs w:val="20"/>
              </w:rPr>
              <w:t xml:space="preserve">Phone No. </w:t>
            </w:r>
          </w:p>
        </w:tc>
        <w:tc>
          <w:tcPr>
            <w:tcW w:w="4197" w:type="dxa"/>
            <w:tcBorders>
              <w:right w:val="single" w:sz="4" w:space="0" w:color="70AD47" w:themeColor="accent6"/>
            </w:tcBorders>
          </w:tcPr>
          <w:p w14:paraId="3F00AC36" w14:textId="4E493E1F" w:rsidR="00A21D9C" w:rsidRDefault="00A21D9C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272D12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72D12">
              <w:rPr>
                <w:sz w:val="18"/>
                <w:szCs w:val="18"/>
              </w:rPr>
              <w:instrText xml:space="preserve"> FORMTEXT </w:instrText>
            </w:r>
            <w:r w:rsidRPr="00272D12">
              <w:rPr>
                <w:sz w:val="18"/>
                <w:szCs w:val="18"/>
              </w:rPr>
            </w:r>
            <w:r w:rsidRPr="00272D12">
              <w:rPr>
                <w:sz w:val="18"/>
                <w:szCs w:val="18"/>
              </w:rPr>
              <w:fldChar w:fldCharType="separate"/>
            </w:r>
            <w:r w:rsidRPr="00272D12"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(</w:t>
            </w:r>
            <w:r w:rsidRPr="00272D12">
              <w:rPr>
                <w:noProof/>
                <w:sz w:val="18"/>
                <w:szCs w:val="18"/>
              </w:rPr>
              <w:t xml:space="preserve">    </w:t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noProof/>
                <w:sz w:val="18"/>
                <w:szCs w:val="18"/>
              </w:rPr>
              <w:t xml:space="preserve"> )</w:t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sz w:val="18"/>
                <w:szCs w:val="18"/>
              </w:rPr>
              <w:fldChar w:fldCharType="end"/>
            </w: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26B1B3E9" w14:textId="3258746D" w:rsidR="00A21D9C" w:rsidRPr="00272D12" w:rsidRDefault="00A21D9C" w:rsidP="008A4C39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72D12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72D12">
              <w:rPr>
                <w:sz w:val="18"/>
                <w:szCs w:val="18"/>
              </w:rPr>
              <w:instrText xml:space="preserve"> FORMTEXT </w:instrText>
            </w:r>
            <w:r w:rsidRPr="00272D12">
              <w:rPr>
                <w:sz w:val="18"/>
                <w:szCs w:val="18"/>
              </w:rPr>
            </w:r>
            <w:r w:rsidRPr="00272D12">
              <w:rPr>
                <w:sz w:val="18"/>
                <w:szCs w:val="18"/>
              </w:rPr>
              <w:fldChar w:fldCharType="separate"/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noProof/>
                <w:sz w:val="18"/>
                <w:szCs w:val="18"/>
              </w:rPr>
              <w:t xml:space="preserve">(         </w:t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noProof/>
                <w:sz w:val="18"/>
                <w:szCs w:val="18"/>
              </w:rPr>
              <w:t xml:space="preserve"> )</w:t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sz w:val="18"/>
                <w:szCs w:val="18"/>
              </w:rPr>
              <w:fldChar w:fldCharType="end"/>
            </w:r>
          </w:p>
        </w:tc>
      </w:tr>
      <w:tr w:rsidR="00A21D9C" w14:paraId="5A8362A4" w14:textId="77777777" w:rsidTr="00CC1C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30AE97B2" w14:textId="2A211C16" w:rsidR="00A21D9C" w:rsidRPr="00E1797A" w:rsidRDefault="00A21D9C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E1797A">
              <w:rPr>
                <w:sz w:val="20"/>
                <w:szCs w:val="20"/>
              </w:rPr>
              <w:t>Email</w:t>
            </w:r>
          </w:p>
        </w:tc>
        <w:tc>
          <w:tcPr>
            <w:tcW w:w="4197" w:type="dxa"/>
            <w:tcBorders>
              <w:right w:val="single" w:sz="4" w:space="0" w:color="70AD47" w:themeColor="accent6"/>
            </w:tcBorders>
          </w:tcPr>
          <w:p w14:paraId="312A7B83" w14:textId="2FD0F8B0" w:rsidR="00A21D9C" w:rsidRDefault="00A21D9C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272D12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72D12">
              <w:rPr>
                <w:sz w:val="18"/>
                <w:szCs w:val="18"/>
              </w:rPr>
              <w:instrText xml:space="preserve"> FORMTEXT </w:instrText>
            </w:r>
            <w:r w:rsidRPr="00272D12">
              <w:rPr>
                <w:sz w:val="18"/>
                <w:szCs w:val="18"/>
              </w:rPr>
            </w:r>
            <w:r w:rsidRPr="00272D12">
              <w:rPr>
                <w:sz w:val="18"/>
                <w:szCs w:val="18"/>
              </w:rPr>
              <w:fldChar w:fldCharType="separate"/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noProof/>
                <w:sz w:val="18"/>
                <w:szCs w:val="18"/>
              </w:rPr>
              <w:t xml:space="preserve">(         </w:t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noProof/>
                <w:sz w:val="18"/>
                <w:szCs w:val="18"/>
              </w:rPr>
              <w:t xml:space="preserve"> )</w:t>
            </w:r>
            <w:r w:rsidRPr="00272D12">
              <w:rPr>
                <w:noProof/>
                <w:sz w:val="18"/>
                <w:szCs w:val="18"/>
              </w:rPr>
              <w:t> </w:t>
            </w:r>
            <w:r w:rsidRPr="00272D12">
              <w:rPr>
                <w:sz w:val="18"/>
                <w:szCs w:val="18"/>
              </w:rPr>
              <w:fldChar w:fldCharType="end"/>
            </w: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1D7988D7" w14:textId="5D16077F" w:rsidR="00A21D9C" w:rsidRPr="002D438D" w:rsidRDefault="00A21D9C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18"/>
                <w:szCs w:val="18"/>
              </w:rPr>
              <w:instrText xml:space="preserve"> FORMTEXT </w:instrText>
            </w:r>
            <w:r>
              <w:rPr>
                <w:b/>
                <w:bCs/>
                <w:sz w:val="18"/>
                <w:szCs w:val="18"/>
              </w:rPr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</w:tr>
    </w:tbl>
    <w:p w14:paraId="0E5C14C3" w14:textId="5363F4C4" w:rsidR="008A4C39" w:rsidRDefault="008A4C39" w:rsidP="008A4C39">
      <w:pPr>
        <w:tabs>
          <w:tab w:val="left" w:pos="9390"/>
        </w:tabs>
        <w:rPr>
          <w:b/>
          <w:bCs/>
          <w:sz w:val="24"/>
          <w:szCs w:val="24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3505"/>
        <w:gridCol w:w="7285"/>
      </w:tblGrid>
      <w:tr w:rsidR="00406B20" w14:paraId="1941EF58" w14:textId="77777777" w:rsidTr="00557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61C7EC93" w14:textId="660F0CC9" w:rsidR="00406B20" w:rsidRPr="0066275B" w:rsidRDefault="00DF2D76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ss</w:t>
            </w:r>
            <w:r w:rsidR="007B4197" w:rsidRPr="00DF2D76">
              <w:rPr>
                <w:sz w:val="20"/>
                <w:szCs w:val="20"/>
              </w:rPr>
              <w:t xml:space="preserve"> Species</w:t>
            </w:r>
            <w:r w:rsidR="007B4197" w:rsidRPr="0066275B">
              <w:rPr>
                <w:sz w:val="20"/>
                <w:szCs w:val="20"/>
              </w:rPr>
              <w:t xml:space="preserve">, Cultivar, </w:t>
            </w:r>
            <w:r w:rsidR="007B4197" w:rsidRPr="00DF2D76">
              <w:rPr>
                <w:sz w:val="20"/>
                <w:szCs w:val="20"/>
              </w:rPr>
              <w:t>Planting Type</w:t>
            </w:r>
          </w:p>
        </w:tc>
        <w:tc>
          <w:tcPr>
            <w:tcW w:w="7285" w:type="dxa"/>
          </w:tcPr>
          <w:p w14:paraId="4DCBA9E7" w14:textId="15B81B95" w:rsidR="00406B20" w:rsidRDefault="008818EB" w:rsidP="008A4C39">
            <w:pPr>
              <w:tabs>
                <w:tab w:val="left" w:pos="939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bCs w:val="0"/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 w:rsidR="000D7417">
              <w:rPr>
                <w:b w:val="0"/>
                <w:bCs w:val="0"/>
                <w:sz w:val="18"/>
                <w:szCs w:val="18"/>
              </w:rPr>
              <w:t> </w:t>
            </w:r>
            <w:r w:rsidR="000D7417">
              <w:rPr>
                <w:b w:val="0"/>
                <w:bCs w:val="0"/>
                <w:sz w:val="18"/>
                <w:szCs w:val="18"/>
              </w:rPr>
              <w:t> </w:t>
            </w:r>
            <w:r w:rsidR="000D7417">
              <w:rPr>
                <w:b w:val="0"/>
                <w:bCs w:val="0"/>
                <w:sz w:val="18"/>
                <w:szCs w:val="18"/>
              </w:rPr>
              <w:t> </w:t>
            </w:r>
            <w:r w:rsidR="000D7417">
              <w:rPr>
                <w:b w:val="0"/>
                <w:bCs w:val="0"/>
                <w:sz w:val="18"/>
                <w:szCs w:val="18"/>
              </w:rPr>
              <w:t> </w:t>
            </w:r>
            <w:r w:rsidR="000D7417">
              <w:rPr>
                <w:b w:val="0"/>
                <w:bCs w:val="0"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406B20" w14:paraId="06C1CDAE" w14:textId="77777777" w:rsidTr="005579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1187B014" w14:textId="07B05D61" w:rsidR="00406B20" w:rsidRPr="0066275B" w:rsidRDefault="007B4197" w:rsidP="008A4C39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66275B">
              <w:rPr>
                <w:sz w:val="20"/>
                <w:szCs w:val="20"/>
              </w:rPr>
              <w:t>Green or Field Number, Identifier</w:t>
            </w:r>
          </w:p>
        </w:tc>
        <w:tc>
          <w:tcPr>
            <w:tcW w:w="7285" w:type="dxa"/>
          </w:tcPr>
          <w:p w14:paraId="1D7AB015" w14:textId="5DD6A227" w:rsidR="00406B20" w:rsidRDefault="008818EB" w:rsidP="008A4C39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18"/>
                <w:szCs w:val="18"/>
              </w:rPr>
              <w:instrText xml:space="preserve"> FORMTEXT </w:instrText>
            </w:r>
            <w:r>
              <w:rPr>
                <w:b/>
                <w:bCs/>
                <w:sz w:val="18"/>
                <w:szCs w:val="18"/>
              </w:rPr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</w:tr>
    </w:tbl>
    <w:p w14:paraId="1289D93A" w14:textId="6EA002BC" w:rsidR="0080277F" w:rsidRPr="003C5BDD" w:rsidRDefault="0080277F" w:rsidP="0080277F">
      <w:pPr>
        <w:tabs>
          <w:tab w:val="left" w:pos="9390"/>
        </w:tabs>
        <w:jc w:val="center"/>
        <w:rPr>
          <w:b/>
          <w:bCs/>
          <w:color w:val="4472C4" w:themeColor="accent1"/>
          <w:sz w:val="20"/>
          <w:szCs w:val="20"/>
        </w:rPr>
      </w:pPr>
      <w:r w:rsidRPr="003C5BDD">
        <w:rPr>
          <w:b/>
          <w:bCs/>
          <w:color w:val="4472C4" w:themeColor="accent1"/>
          <w:sz w:val="20"/>
          <w:szCs w:val="20"/>
        </w:rPr>
        <w:t>Check/Fill-in all that apply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273ED" w14:paraId="13D0497E" w14:textId="77777777" w:rsidTr="000D6C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26728E78" w14:textId="7B6B8105" w:rsidR="00C273ED" w:rsidRPr="000D6C93" w:rsidRDefault="008E497E" w:rsidP="00E767F3">
            <w:pPr>
              <w:tabs>
                <w:tab w:val="left" w:pos="9390"/>
              </w:tabs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Field </w:t>
            </w:r>
            <w:r w:rsidR="00B86F80" w:rsidRPr="000D6C93">
              <w:rPr>
                <w:rFonts w:asciiTheme="majorHAnsi" w:hAnsiTheme="majorHAnsi" w:cstheme="majorHAnsi"/>
                <w:sz w:val="20"/>
                <w:szCs w:val="20"/>
              </w:rPr>
              <w:t>s</w:t>
            </w:r>
            <w:r w:rsidR="00522C4A"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ymptoms </w:t>
            </w:r>
            <w:proofErr w:type="gramStart"/>
            <w:r w:rsidR="00CC71A4" w:rsidRPr="000D6C93">
              <w:rPr>
                <w:rFonts w:asciiTheme="majorHAnsi" w:hAnsiTheme="majorHAnsi" w:cstheme="majorHAnsi"/>
                <w:sz w:val="20"/>
                <w:szCs w:val="20"/>
              </w:rPr>
              <w:t>include</w:t>
            </w:r>
            <w:r w:rsidR="00C555BF" w:rsidRPr="000D6C93">
              <w:rPr>
                <w:rFonts w:asciiTheme="majorHAnsi" w:hAnsiTheme="majorHAnsi" w:cstheme="majorHAnsi"/>
                <w:sz w:val="20"/>
                <w:szCs w:val="20"/>
              </w:rPr>
              <w:t>:</w:t>
            </w:r>
            <w:proofErr w:type="gramEnd"/>
            <w:r w:rsidR="00522C4A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="00BF63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="005F1970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   </w:t>
            </w:r>
            <w:r w:rsidR="00BF63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</w:t>
            </w:r>
            <w:r w:rsidR="00DF2D76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Leaf lesions</w:t>
            </w:r>
            <w:r w:rsidR="00522C4A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616018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C4A" w:rsidRPr="000D6C93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522C4A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</w:t>
            </w:r>
            <w:r w:rsidR="00BF63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</w:t>
            </w:r>
            <w:r w:rsidR="005F1970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 </w:t>
            </w:r>
            <w:r w:rsidR="00BF63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="000E2A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="00BF63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Blight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616336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EBB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</w:t>
            </w:r>
            <w:r w:rsidR="00BF63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 </w:t>
            </w:r>
            <w:r w:rsidR="000E2A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="005F1970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Patch 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793167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D6C93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B86F80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</w:t>
            </w:r>
            <w:r w:rsidR="00BF63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</w:t>
            </w:r>
            <w:r w:rsidR="005F1970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</w:t>
            </w:r>
            <w:r w:rsidR="00BF63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="00B86F80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Ring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660963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6F80" w:rsidRPr="000D6C93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B86F80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="00BF63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="005F1970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="00BF63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    </w:t>
            </w:r>
            <w:r w:rsidR="00DF2D76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General decline</w:t>
            </w:r>
            <w:r w:rsidR="00BF63B3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771041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63B3" w:rsidRPr="000D6C93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273ED" w14:paraId="7401798E" w14:textId="77777777" w:rsidTr="000D6C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38A02D95" w14:textId="6416941C" w:rsidR="00C273ED" w:rsidRPr="000D6C93" w:rsidRDefault="00833BC1" w:rsidP="00E767F3">
            <w:pPr>
              <w:tabs>
                <w:tab w:val="left" w:pos="9390"/>
              </w:tabs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>Field s</w:t>
            </w:r>
            <w:r w:rsidR="00C555BF" w:rsidRPr="000D6C93">
              <w:rPr>
                <w:rFonts w:asciiTheme="majorHAnsi" w:hAnsiTheme="majorHAnsi" w:cstheme="majorHAnsi"/>
                <w:sz w:val="20"/>
                <w:szCs w:val="20"/>
              </w:rPr>
              <w:t>ymptoms are:</w:t>
            </w:r>
            <w:r w:rsidR="00C555BF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="00954D18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   </w:t>
            </w:r>
            <w:r w:rsidR="00C555BF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12</w:t>
            </w:r>
            <w:r w:rsidR="00C26F49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" or less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74523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D6C93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</w:t>
            </w:r>
            <w:r w:rsidR="00954D18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Larger than 1 f</w:t>
            </w:r>
            <w:r w:rsidR="003A073F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t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13298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073F" w:rsidRPr="000D6C93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3A073F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Mild and scattered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904732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941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954D18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Severe and widespread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719411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D18" w:rsidRPr="000D6C93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273ED" w14:paraId="7B78933C" w14:textId="77777777" w:rsidTr="000D6C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77A120E9" w14:textId="0AEA3FEA" w:rsidR="00C273ED" w:rsidRPr="000D6C93" w:rsidRDefault="00FC49D6" w:rsidP="00E767F3">
            <w:pPr>
              <w:tabs>
                <w:tab w:val="left" w:pos="9390"/>
              </w:tabs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>Symptom</w:t>
            </w:r>
            <w:r w:rsidR="00550ECA"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development:</w:t>
            </w:r>
            <w:r w:rsidR="00550ECA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="00CD0000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   </w:t>
            </w:r>
            <w:r w:rsidR="00550ECA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Suddenly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197000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CA" w:rsidRPr="000D6C93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550ECA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</w:t>
            </w:r>
            <w:r w:rsidR="00CD0000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</w:t>
            </w:r>
            <w:r w:rsidR="00550ECA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Within </w:t>
            </w:r>
            <w:r w:rsidR="00CD0000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the last week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79104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0000" w:rsidRPr="000D6C93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CD0000"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     Over several weeks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761051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0000" w:rsidRPr="000D6C93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C273ED" w14:paraId="59B3F9F4" w14:textId="77777777" w:rsidTr="000D6C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5BB56A18" w14:textId="4819C92C" w:rsidR="00C273ED" w:rsidRPr="000D6C93" w:rsidRDefault="002141C1" w:rsidP="00E767F3">
            <w:pPr>
              <w:tabs>
                <w:tab w:val="left" w:pos="9390"/>
              </w:tabs>
              <w:rPr>
                <w:b w:val="0"/>
                <w:bCs w:val="0"/>
                <w:sz w:val="20"/>
                <w:szCs w:val="20"/>
              </w:rPr>
            </w:pPr>
            <w:r w:rsidRPr="000D6C93">
              <w:rPr>
                <w:b w:val="0"/>
                <w:bCs w:val="0"/>
                <w:sz w:val="20"/>
                <w:szCs w:val="20"/>
              </w:rPr>
              <w:t>A</w:t>
            </w:r>
            <w:r w:rsidRPr="000D6C93">
              <w:rPr>
                <w:sz w:val="20"/>
                <w:szCs w:val="20"/>
              </w:rPr>
              <w:t xml:space="preserve">dditional symptom info: </w:t>
            </w:r>
            <w:r w:rsidRPr="000D6C93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6C93">
              <w:rPr>
                <w:b w:val="0"/>
                <w:bCs w:val="0"/>
                <w:sz w:val="20"/>
                <w:szCs w:val="20"/>
              </w:rPr>
              <w:instrText xml:space="preserve"> FORMTEXT </w:instrText>
            </w:r>
            <w:r w:rsidRPr="000D6C93">
              <w:rPr>
                <w:sz w:val="20"/>
                <w:szCs w:val="20"/>
              </w:rPr>
            </w:r>
            <w:r w:rsidRPr="000D6C93">
              <w:rPr>
                <w:sz w:val="20"/>
                <w:szCs w:val="20"/>
              </w:rPr>
              <w:fldChar w:fldCharType="separate"/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sz w:val="20"/>
                <w:szCs w:val="20"/>
              </w:rPr>
              <w:fldChar w:fldCharType="end"/>
            </w:r>
          </w:p>
        </w:tc>
      </w:tr>
      <w:tr w:rsidR="00787A39" w14:paraId="52D4B002" w14:textId="77777777" w:rsidTr="000D6C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6E0BB968" w14:textId="77777777" w:rsidR="00787A39" w:rsidRDefault="00787A39" w:rsidP="00E767F3">
            <w:pPr>
              <w:tabs>
                <w:tab w:val="left" w:pos="939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  <w:tr w:rsidR="00433471" w14:paraId="050CF77B" w14:textId="77777777" w:rsidTr="000D6C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2A5B20FB" w14:textId="77777777" w:rsidR="00433471" w:rsidRDefault="00433471" w:rsidP="00E767F3">
            <w:pPr>
              <w:tabs>
                <w:tab w:val="left" w:pos="939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4FD1282C" w14:textId="77777777" w:rsidR="00787A39" w:rsidRDefault="00C66F3D" w:rsidP="00E767F3">
      <w:pPr>
        <w:tabs>
          <w:tab w:val="left" w:pos="93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5"/>
        <w:gridCol w:w="5485"/>
      </w:tblGrid>
      <w:tr w:rsidR="00C42797" w14:paraId="09D48945" w14:textId="77777777" w:rsidTr="003F6DBB">
        <w:tc>
          <w:tcPr>
            <w:tcW w:w="10790" w:type="dxa"/>
            <w:gridSpan w:val="2"/>
          </w:tcPr>
          <w:p w14:paraId="7169FB24" w14:textId="200700B6" w:rsidR="00B06CAD" w:rsidRPr="0089611D" w:rsidRDefault="00B06CAD" w:rsidP="00B06CAD">
            <w:pPr>
              <w:tabs>
                <w:tab w:val="left" w:pos="939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3C5BDD">
              <w:rPr>
                <w:b/>
                <w:bCs/>
                <w:color w:val="4472C4" w:themeColor="accent1"/>
                <w:sz w:val="20"/>
                <w:szCs w:val="20"/>
              </w:rPr>
              <w:t>Turf maintenance</w:t>
            </w:r>
          </w:p>
        </w:tc>
      </w:tr>
      <w:tr w:rsidR="00525347" w14:paraId="4DB25333" w14:textId="77777777" w:rsidTr="00EB7A37">
        <w:tc>
          <w:tcPr>
            <w:tcW w:w="5305" w:type="dxa"/>
          </w:tcPr>
          <w:p w14:paraId="39A2D2D7" w14:textId="4B43F277" w:rsidR="00525347" w:rsidRPr="0089611D" w:rsidRDefault="00B06CAD" w:rsidP="00525347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3C5BDD">
              <w:rPr>
                <w:b/>
                <w:bCs/>
                <w:sz w:val="20"/>
                <w:szCs w:val="20"/>
              </w:rPr>
              <w:t>Height cut:</w:t>
            </w:r>
            <w:r w:rsidRPr="0089611D">
              <w:rPr>
                <w:sz w:val="20"/>
                <w:szCs w:val="20"/>
              </w:rPr>
              <w:t xml:space="preserve"> </w:t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</w:p>
        </w:tc>
        <w:tc>
          <w:tcPr>
            <w:tcW w:w="5485" w:type="dxa"/>
          </w:tcPr>
          <w:p w14:paraId="367F537A" w14:textId="4B493C5B" w:rsidR="00525347" w:rsidRPr="0089611D" w:rsidRDefault="006950F2" w:rsidP="00525347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89611D">
              <w:rPr>
                <w:sz w:val="20"/>
                <w:szCs w:val="20"/>
              </w:rPr>
              <w:t xml:space="preserve">Irrigation water quality/reliability: </w:t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</w:p>
        </w:tc>
      </w:tr>
      <w:tr w:rsidR="00C42797" w14:paraId="1EA94941" w14:textId="77777777" w:rsidTr="00EB7A37">
        <w:tc>
          <w:tcPr>
            <w:tcW w:w="5305" w:type="dxa"/>
          </w:tcPr>
          <w:p w14:paraId="5AE648A3" w14:textId="0992D10D" w:rsidR="00C42797" w:rsidRPr="0089611D" w:rsidRDefault="006950F2" w:rsidP="00525347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1760C6">
              <w:rPr>
                <w:b/>
                <w:bCs/>
                <w:sz w:val="20"/>
                <w:szCs w:val="20"/>
              </w:rPr>
              <w:t>Growth regulator</w:t>
            </w:r>
            <w:r w:rsidR="00DF2D76">
              <w:rPr>
                <w:b/>
                <w:bCs/>
                <w:sz w:val="20"/>
                <w:szCs w:val="20"/>
              </w:rPr>
              <w:t>(s)</w:t>
            </w:r>
            <w:r w:rsidRPr="001760C6">
              <w:rPr>
                <w:b/>
                <w:bCs/>
                <w:sz w:val="20"/>
                <w:szCs w:val="20"/>
              </w:rPr>
              <w:t xml:space="preserve"> </w:t>
            </w:r>
            <w:r w:rsidR="00EB7A37" w:rsidRPr="001760C6">
              <w:rPr>
                <w:b/>
                <w:bCs/>
                <w:sz w:val="20"/>
                <w:szCs w:val="20"/>
              </w:rPr>
              <w:t xml:space="preserve">&amp; </w:t>
            </w:r>
            <w:r w:rsidRPr="001760C6">
              <w:rPr>
                <w:b/>
                <w:bCs/>
                <w:sz w:val="20"/>
                <w:szCs w:val="20"/>
              </w:rPr>
              <w:t>frequency:</w:t>
            </w:r>
            <w:r w:rsidRPr="0089611D">
              <w:rPr>
                <w:sz w:val="20"/>
                <w:szCs w:val="20"/>
              </w:rPr>
              <w:t xml:space="preserve"> </w:t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</w:p>
        </w:tc>
        <w:tc>
          <w:tcPr>
            <w:tcW w:w="5485" w:type="dxa"/>
          </w:tcPr>
          <w:p w14:paraId="4F7D8D79" w14:textId="7E94D234" w:rsidR="00C42797" w:rsidRPr="0089611D" w:rsidRDefault="00C93EE0" w:rsidP="00525347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89611D">
              <w:rPr>
                <w:sz w:val="20"/>
                <w:szCs w:val="20"/>
              </w:rPr>
              <w:t xml:space="preserve">Recent fertilization date: </w:t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="00C23214">
              <w:rPr>
                <w:sz w:val="20"/>
                <w:szCs w:val="20"/>
              </w:rPr>
              <w:t> </w:t>
            </w:r>
            <w:r w:rsidR="00C23214">
              <w:rPr>
                <w:sz w:val="20"/>
                <w:szCs w:val="20"/>
              </w:rPr>
              <w:t> </w:t>
            </w:r>
            <w:r w:rsidR="00C23214">
              <w:rPr>
                <w:sz w:val="20"/>
                <w:szCs w:val="20"/>
              </w:rPr>
              <w:t> </w:t>
            </w:r>
            <w:r w:rsidR="00C23214">
              <w:rPr>
                <w:sz w:val="20"/>
                <w:szCs w:val="20"/>
              </w:rPr>
              <w:t> </w:t>
            </w:r>
            <w:r w:rsidR="00C23214">
              <w:rPr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</w:p>
        </w:tc>
      </w:tr>
      <w:tr w:rsidR="003449DC" w14:paraId="5AE3DFAA" w14:textId="77777777" w:rsidTr="00625EBB">
        <w:tc>
          <w:tcPr>
            <w:tcW w:w="10790" w:type="dxa"/>
            <w:gridSpan w:val="2"/>
          </w:tcPr>
          <w:p w14:paraId="4BA128EF" w14:textId="7F090029" w:rsidR="003449DC" w:rsidRPr="0089611D" w:rsidRDefault="003449DC" w:rsidP="00525347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1760C6">
              <w:rPr>
                <w:b/>
                <w:bCs/>
                <w:sz w:val="20"/>
                <w:szCs w:val="20"/>
              </w:rPr>
              <w:t>List</w:t>
            </w:r>
            <w:r w:rsidR="00DF2D76">
              <w:rPr>
                <w:b/>
                <w:bCs/>
                <w:sz w:val="20"/>
                <w:szCs w:val="20"/>
              </w:rPr>
              <w:t xml:space="preserve"> or provide a copy </w:t>
            </w:r>
            <w:r w:rsidRPr="001760C6">
              <w:rPr>
                <w:b/>
                <w:bCs/>
                <w:sz w:val="20"/>
                <w:szCs w:val="20"/>
              </w:rPr>
              <w:t xml:space="preserve">of </w:t>
            </w:r>
            <w:r w:rsidR="00DF2D76">
              <w:rPr>
                <w:b/>
                <w:bCs/>
                <w:sz w:val="20"/>
                <w:szCs w:val="20"/>
              </w:rPr>
              <w:t xml:space="preserve">all </w:t>
            </w:r>
            <w:r w:rsidRPr="001760C6">
              <w:rPr>
                <w:b/>
                <w:bCs/>
                <w:sz w:val="20"/>
                <w:szCs w:val="20"/>
              </w:rPr>
              <w:t>pesticide applications for the past month (product and rate)</w:t>
            </w:r>
            <w:r w:rsidR="00C74CBD" w:rsidRPr="0089611D">
              <w:rPr>
                <w:sz w:val="20"/>
                <w:szCs w:val="20"/>
              </w:rPr>
              <w:t>:</w:t>
            </w:r>
            <w:r w:rsidR="001760C6">
              <w:rPr>
                <w:sz w:val="20"/>
                <w:szCs w:val="20"/>
              </w:rPr>
              <w:t xml:space="preserve"> </w:t>
            </w:r>
            <w:r w:rsidR="001760C6"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760C6" w:rsidRPr="0089611D">
              <w:rPr>
                <w:sz w:val="20"/>
                <w:szCs w:val="20"/>
              </w:rPr>
              <w:instrText xml:space="preserve"> FORMTEXT </w:instrText>
            </w:r>
            <w:r w:rsidR="001760C6" w:rsidRPr="0089611D">
              <w:rPr>
                <w:sz w:val="20"/>
                <w:szCs w:val="20"/>
              </w:rPr>
            </w:r>
            <w:r w:rsidR="001760C6" w:rsidRPr="0089611D">
              <w:rPr>
                <w:sz w:val="20"/>
                <w:szCs w:val="20"/>
              </w:rPr>
              <w:fldChar w:fldCharType="separate"/>
            </w:r>
            <w:r w:rsidR="001760C6" w:rsidRPr="0089611D">
              <w:rPr>
                <w:noProof/>
                <w:sz w:val="20"/>
                <w:szCs w:val="20"/>
              </w:rPr>
              <w:t> </w:t>
            </w:r>
            <w:r w:rsidR="001760C6" w:rsidRPr="0089611D">
              <w:rPr>
                <w:noProof/>
                <w:sz w:val="20"/>
                <w:szCs w:val="20"/>
              </w:rPr>
              <w:t> </w:t>
            </w:r>
            <w:r w:rsidR="001760C6" w:rsidRPr="0089611D">
              <w:rPr>
                <w:noProof/>
                <w:sz w:val="20"/>
                <w:szCs w:val="20"/>
              </w:rPr>
              <w:t> </w:t>
            </w:r>
            <w:r w:rsidR="001760C6" w:rsidRPr="0089611D">
              <w:rPr>
                <w:noProof/>
                <w:sz w:val="20"/>
                <w:szCs w:val="20"/>
              </w:rPr>
              <w:t> </w:t>
            </w:r>
            <w:r w:rsidR="001760C6" w:rsidRPr="0089611D">
              <w:rPr>
                <w:noProof/>
                <w:sz w:val="20"/>
                <w:szCs w:val="20"/>
              </w:rPr>
              <w:t> </w:t>
            </w:r>
            <w:r w:rsidR="001760C6" w:rsidRPr="0089611D">
              <w:rPr>
                <w:sz w:val="20"/>
                <w:szCs w:val="20"/>
              </w:rPr>
              <w:fldChar w:fldCharType="end"/>
            </w:r>
          </w:p>
          <w:p w14:paraId="289E45AE" w14:textId="2FD05A15" w:rsidR="00C74CBD" w:rsidRPr="0089611D" w:rsidRDefault="00C74CBD" w:rsidP="00525347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="009C0116"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C0116" w:rsidRPr="0089611D">
              <w:rPr>
                <w:sz w:val="20"/>
                <w:szCs w:val="20"/>
              </w:rPr>
              <w:instrText xml:space="preserve"> FORMTEXT </w:instrText>
            </w:r>
            <w:r w:rsidR="009C0116" w:rsidRPr="0089611D">
              <w:rPr>
                <w:sz w:val="20"/>
                <w:szCs w:val="20"/>
              </w:rPr>
            </w:r>
            <w:r w:rsidR="009C0116" w:rsidRPr="0089611D">
              <w:rPr>
                <w:sz w:val="20"/>
                <w:szCs w:val="20"/>
              </w:rPr>
              <w:fldChar w:fldCharType="separate"/>
            </w:r>
            <w:r w:rsidR="009C0116" w:rsidRPr="0089611D">
              <w:rPr>
                <w:noProof/>
                <w:sz w:val="20"/>
                <w:szCs w:val="20"/>
              </w:rPr>
              <w:t> </w:t>
            </w:r>
            <w:r w:rsidR="009C0116" w:rsidRPr="0089611D">
              <w:rPr>
                <w:noProof/>
                <w:sz w:val="20"/>
                <w:szCs w:val="20"/>
              </w:rPr>
              <w:t> </w:t>
            </w:r>
            <w:r w:rsidR="009C0116" w:rsidRPr="0089611D">
              <w:rPr>
                <w:noProof/>
                <w:sz w:val="20"/>
                <w:szCs w:val="20"/>
              </w:rPr>
              <w:t> </w:t>
            </w:r>
            <w:r w:rsidR="009C0116" w:rsidRPr="0089611D">
              <w:rPr>
                <w:noProof/>
                <w:sz w:val="20"/>
                <w:szCs w:val="20"/>
              </w:rPr>
              <w:t> </w:t>
            </w:r>
            <w:r w:rsidR="009C0116" w:rsidRPr="0089611D">
              <w:rPr>
                <w:noProof/>
                <w:sz w:val="20"/>
                <w:szCs w:val="20"/>
              </w:rPr>
              <w:t> </w:t>
            </w:r>
            <w:r w:rsidR="009C0116" w:rsidRPr="0089611D">
              <w:rPr>
                <w:sz w:val="20"/>
                <w:szCs w:val="20"/>
              </w:rPr>
              <w:fldChar w:fldCharType="end"/>
            </w:r>
          </w:p>
        </w:tc>
      </w:tr>
      <w:tr w:rsidR="00FA4882" w14:paraId="507C076D" w14:textId="77777777" w:rsidTr="007C6665">
        <w:tc>
          <w:tcPr>
            <w:tcW w:w="10790" w:type="dxa"/>
            <w:gridSpan w:val="2"/>
          </w:tcPr>
          <w:p w14:paraId="7D9B78F3" w14:textId="447A3FEA" w:rsidR="00FA4882" w:rsidRPr="0089611D" w:rsidRDefault="00FA4882" w:rsidP="00525347">
            <w:pPr>
              <w:tabs>
                <w:tab w:val="left" w:pos="9390"/>
              </w:tabs>
              <w:rPr>
                <w:b/>
                <w:bCs/>
                <w:sz w:val="20"/>
                <w:szCs w:val="20"/>
              </w:rPr>
            </w:pPr>
            <w:r w:rsidRPr="003C5BDD">
              <w:rPr>
                <w:b/>
                <w:bCs/>
                <w:color w:val="4472C4" w:themeColor="accent1"/>
                <w:sz w:val="20"/>
                <w:szCs w:val="20"/>
              </w:rPr>
              <w:t xml:space="preserve">Additional information that may be helpful: </w:t>
            </w:r>
            <w:r w:rsidRPr="0089611D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89611D">
              <w:rPr>
                <w:b/>
                <w:bCs/>
                <w:sz w:val="20"/>
                <w:szCs w:val="20"/>
              </w:rPr>
            </w:r>
            <w:r w:rsidRPr="0089611D">
              <w:rPr>
                <w:b/>
                <w:bCs/>
                <w:sz w:val="20"/>
                <w:szCs w:val="20"/>
              </w:rPr>
              <w:fldChar w:fldCharType="separate"/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FA4882" w14:paraId="69207266" w14:textId="77777777" w:rsidTr="002541C9">
        <w:tc>
          <w:tcPr>
            <w:tcW w:w="10790" w:type="dxa"/>
            <w:gridSpan w:val="2"/>
          </w:tcPr>
          <w:p w14:paraId="6FFD728D" w14:textId="20F2D14C" w:rsidR="00FA4882" w:rsidRPr="0089611D" w:rsidRDefault="00FA4882" w:rsidP="00525347">
            <w:pPr>
              <w:tabs>
                <w:tab w:val="left" w:pos="9390"/>
              </w:tabs>
              <w:rPr>
                <w:b/>
                <w:bCs/>
                <w:sz w:val="20"/>
                <w:szCs w:val="20"/>
              </w:rPr>
            </w:pPr>
            <w:r w:rsidRPr="0089611D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89611D">
              <w:rPr>
                <w:b/>
                <w:bCs/>
                <w:sz w:val="20"/>
                <w:szCs w:val="20"/>
              </w:rPr>
            </w:r>
            <w:r w:rsidRPr="0089611D">
              <w:rPr>
                <w:b/>
                <w:bCs/>
                <w:sz w:val="20"/>
                <w:szCs w:val="20"/>
              </w:rPr>
              <w:fldChar w:fldCharType="separate"/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FA4882" w14:paraId="52C17A86" w14:textId="77777777" w:rsidTr="002541C9">
        <w:tc>
          <w:tcPr>
            <w:tcW w:w="10790" w:type="dxa"/>
            <w:gridSpan w:val="2"/>
          </w:tcPr>
          <w:p w14:paraId="403BD75A" w14:textId="638656EC" w:rsidR="00FA4882" w:rsidRPr="0089611D" w:rsidRDefault="00FA4882" w:rsidP="00525347">
            <w:pPr>
              <w:tabs>
                <w:tab w:val="left" w:pos="9390"/>
              </w:tabs>
              <w:rPr>
                <w:b/>
                <w:bCs/>
                <w:sz w:val="20"/>
                <w:szCs w:val="20"/>
              </w:rPr>
            </w:pPr>
            <w:r w:rsidRPr="0089611D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89611D">
              <w:rPr>
                <w:b/>
                <w:bCs/>
                <w:sz w:val="20"/>
                <w:szCs w:val="20"/>
              </w:rPr>
            </w:r>
            <w:r w:rsidRPr="0089611D">
              <w:rPr>
                <w:b/>
                <w:bCs/>
                <w:sz w:val="20"/>
                <w:szCs w:val="20"/>
              </w:rPr>
              <w:fldChar w:fldCharType="separate"/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</w:tbl>
    <w:p w14:paraId="2CC7D427" w14:textId="086C47F1" w:rsidR="00C66F3D" w:rsidRPr="007D5FC6" w:rsidRDefault="005500D1" w:rsidP="00E767F3">
      <w:pPr>
        <w:tabs>
          <w:tab w:val="left" w:pos="9390"/>
        </w:tabs>
        <w:rPr>
          <w:b/>
          <w:bCs/>
          <w:sz w:val="20"/>
          <w:szCs w:val="20"/>
        </w:rPr>
      </w:pPr>
      <w:r w:rsidRPr="007D5FC6">
        <w:rPr>
          <w:b/>
          <w:bCs/>
          <w:sz w:val="20"/>
          <w:szCs w:val="20"/>
        </w:rPr>
        <w:t xml:space="preserve">I would </w:t>
      </w:r>
      <w:proofErr w:type="gramStart"/>
      <w:r w:rsidR="003A51C1" w:rsidRPr="007D5FC6">
        <w:rPr>
          <w:b/>
          <w:bCs/>
          <w:sz w:val="20"/>
          <w:szCs w:val="20"/>
        </w:rPr>
        <w:t>like:</w:t>
      </w:r>
      <w:proofErr w:type="gramEnd"/>
      <w:r w:rsidR="003A51C1" w:rsidRPr="007D5FC6">
        <w:rPr>
          <w:b/>
          <w:bCs/>
          <w:sz w:val="20"/>
          <w:szCs w:val="20"/>
        </w:rPr>
        <w:t xml:space="preserve"> </w:t>
      </w:r>
      <w:r w:rsidR="007D5FC6">
        <w:rPr>
          <w:b/>
          <w:bCs/>
          <w:sz w:val="20"/>
          <w:szCs w:val="20"/>
        </w:rPr>
        <w:t xml:space="preserve">   </w:t>
      </w:r>
      <w:r w:rsidR="003A51C1" w:rsidRPr="007D5FC6">
        <w:rPr>
          <w:b/>
          <w:bCs/>
          <w:sz w:val="20"/>
          <w:szCs w:val="20"/>
        </w:rPr>
        <w:t xml:space="preserve">diagnostic confirmation </w:t>
      </w:r>
      <w:sdt>
        <w:sdtPr>
          <w:rPr>
            <w:b/>
            <w:bCs/>
            <w:sz w:val="20"/>
            <w:szCs w:val="20"/>
          </w:rPr>
          <w:id w:val="-1160763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51C1" w:rsidRPr="007D5FC6">
            <w:rPr>
              <w:rFonts w:ascii="MS Gothic" w:eastAsia="MS Gothic" w:hAnsi="MS Gothic" w:hint="eastAsia"/>
              <w:b/>
              <w:bCs/>
              <w:sz w:val="20"/>
              <w:szCs w:val="20"/>
            </w:rPr>
            <w:t>☐</w:t>
          </w:r>
        </w:sdtContent>
      </w:sdt>
      <w:r w:rsidR="005C26A4" w:rsidRPr="007D5FC6">
        <w:rPr>
          <w:b/>
          <w:bCs/>
          <w:sz w:val="20"/>
          <w:szCs w:val="20"/>
        </w:rPr>
        <w:t xml:space="preserve">     </w:t>
      </w:r>
      <w:r w:rsidR="007D5FC6">
        <w:rPr>
          <w:b/>
          <w:bCs/>
          <w:sz w:val="20"/>
          <w:szCs w:val="20"/>
        </w:rPr>
        <w:t xml:space="preserve">      </w:t>
      </w:r>
      <w:r w:rsidR="005C26A4" w:rsidRPr="007D5FC6">
        <w:rPr>
          <w:b/>
          <w:bCs/>
          <w:sz w:val="20"/>
          <w:szCs w:val="20"/>
        </w:rPr>
        <w:t xml:space="preserve">Fungicide recommendation </w:t>
      </w:r>
      <w:sdt>
        <w:sdtPr>
          <w:rPr>
            <w:b/>
            <w:bCs/>
            <w:sz w:val="20"/>
            <w:szCs w:val="20"/>
          </w:rPr>
          <w:id w:val="1135150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26A4" w:rsidRPr="007D5FC6">
            <w:rPr>
              <w:rFonts w:ascii="MS Gothic" w:eastAsia="MS Gothic" w:hAnsi="MS Gothic" w:hint="eastAsia"/>
              <w:b/>
              <w:bCs/>
              <w:sz w:val="20"/>
              <w:szCs w:val="20"/>
            </w:rPr>
            <w:t>☐</w:t>
          </w:r>
        </w:sdtContent>
      </w:sdt>
      <w:r w:rsidR="005C26A4" w:rsidRPr="007D5FC6">
        <w:rPr>
          <w:b/>
          <w:bCs/>
          <w:sz w:val="20"/>
          <w:szCs w:val="20"/>
        </w:rPr>
        <w:t xml:space="preserve">   </w:t>
      </w:r>
      <w:r w:rsidR="007D5FC6">
        <w:rPr>
          <w:b/>
          <w:bCs/>
          <w:sz w:val="20"/>
          <w:szCs w:val="20"/>
        </w:rPr>
        <w:t xml:space="preserve">   </w:t>
      </w:r>
      <w:r w:rsidR="00E07BAB" w:rsidRPr="007D5FC6">
        <w:rPr>
          <w:b/>
          <w:bCs/>
          <w:sz w:val="20"/>
          <w:szCs w:val="20"/>
        </w:rPr>
        <w:t>Other____</w:t>
      </w:r>
      <w:r w:rsidR="00F63766">
        <w:rPr>
          <w:b/>
          <w:bCs/>
          <w:sz w:val="20"/>
          <w:szCs w:val="20"/>
        </w:rPr>
        <w:t>________________</w:t>
      </w:r>
      <w:r w:rsidR="00E07BAB" w:rsidRPr="007D5FC6">
        <w:rPr>
          <w:b/>
          <w:bCs/>
          <w:sz w:val="20"/>
          <w:szCs w:val="20"/>
        </w:rPr>
        <w:t>________________</w:t>
      </w:r>
    </w:p>
    <w:p w14:paraId="1BFDB4BC" w14:textId="6A3E3882" w:rsidR="00FF6254" w:rsidRPr="005D40F6" w:rsidRDefault="00FF6254" w:rsidP="005D40F6">
      <w:r>
        <w:rPr>
          <w:b/>
          <w:bCs/>
        </w:rPr>
        <w:t>===============================================================================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F6A22" w14:paraId="0DF257EB" w14:textId="77777777" w:rsidTr="009F6A22">
        <w:tc>
          <w:tcPr>
            <w:tcW w:w="10790" w:type="dxa"/>
          </w:tcPr>
          <w:p w14:paraId="5F990F71" w14:textId="3AA45DC8" w:rsidR="009F6A22" w:rsidRDefault="007D435A" w:rsidP="00E767F3">
            <w:pPr>
              <w:tabs>
                <w:tab w:val="left" w:pos="9390"/>
              </w:tabs>
              <w:rPr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61B86B1" wp14:editId="665DBC57">
                  <wp:extent cx="1072896" cy="3657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2896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sz w:val="24"/>
                <w:szCs w:val="24"/>
              </w:rPr>
              <w:t xml:space="preserve">   </w:t>
            </w:r>
            <w:r w:rsidR="0059264F">
              <w:rPr>
                <w:b/>
                <w:bCs/>
                <w:sz w:val="24"/>
                <w:szCs w:val="24"/>
              </w:rPr>
              <w:t xml:space="preserve">      </w:t>
            </w:r>
            <w:sdt>
              <w:sdtPr>
                <w:rPr>
                  <w:b/>
                  <w:bCs/>
                  <w:sz w:val="28"/>
                  <w:szCs w:val="28"/>
                </w:rPr>
                <w:id w:val="254867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64F" w:rsidRPr="0059264F"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sdtContent>
            </w:sdt>
            <w:r w:rsidR="0059264F">
              <w:rPr>
                <w:b/>
                <w:bCs/>
                <w:sz w:val="24"/>
                <w:szCs w:val="24"/>
              </w:rPr>
              <w:t xml:space="preserve">                      </w:t>
            </w:r>
            <w:r w:rsidRPr="005D40F6">
              <w:rPr>
                <w:b/>
                <w:bCs/>
                <w:sz w:val="20"/>
                <w:szCs w:val="20"/>
              </w:rPr>
              <w:t>CREDIT CARD PAYMENT INFORMATION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5D40F6">
              <w:rPr>
                <w:b/>
                <w:bCs/>
                <w:i/>
                <w:iCs/>
                <w:sz w:val="12"/>
                <w:szCs w:val="12"/>
              </w:rPr>
              <w:t>(This portion of the form will be shredded; we do</w:t>
            </w:r>
            <w:r w:rsidR="005D40F6" w:rsidRPr="005D40F6">
              <w:rPr>
                <w:b/>
                <w:bCs/>
                <w:i/>
                <w:iCs/>
                <w:sz w:val="12"/>
                <w:szCs w:val="12"/>
              </w:rPr>
              <w:t xml:space="preserve"> not keep it on file)</w:t>
            </w:r>
          </w:p>
        </w:tc>
      </w:tr>
    </w:tbl>
    <w:p w14:paraId="3B475B3F" w14:textId="3B84439F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10460E30" w14:textId="12BBBFBD" w:rsidR="003A73A2" w:rsidRPr="00D1094F" w:rsidRDefault="003A73A2" w:rsidP="00E767F3">
      <w:pPr>
        <w:tabs>
          <w:tab w:val="left" w:pos="9390"/>
        </w:tabs>
        <w:rPr>
          <w:sz w:val="20"/>
          <w:szCs w:val="20"/>
        </w:rPr>
      </w:pPr>
      <w:r w:rsidRPr="00D1094F">
        <w:rPr>
          <w:b/>
          <w:bCs/>
          <w:sz w:val="20"/>
          <w:szCs w:val="20"/>
        </w:rPr>
        <w:t xml:space="preserve">Credit card number: </w:t>
      </w:r>
      <w:r w:rsidRPr="00D1094F">
        <w:rPr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1094F">
        <w:rPr>
          <w:sz w:val="20"/>
          <w:szCs w:val="20"/>
        </w:rPr>
        <w:instrText xml:space="preserve"> FORMTEXT </w:instrText>
      </w:r>
      <w:r w:rsidRPr="00D1094F">
        <w:rPr>
          <w:sz w:val="20"/>
          <w:szCs w:val="20"/>
        </w:rPr>
      </w:r>
      <w:r w:rsidRPr="00D1094F">
        <w:rPr>
          <w:sz w:val="20"/>
          <w:szCs w:val="20"/>
        </w:rPr>
        <w:fldChar w:fldCharType="separate"/>
      </w:r>
      <w:r w:rsidRPr="00D1094F">
        <w:rPr>
          <w:noProof/>
          <w:sz w:val="20"/>
          <w:szCs w:val="20"/>
        </w:rPr>
        <w:t> </w:t>
      </w:r>
      <w:r w:rsidRPr="00D1094F">
        <w:rPr>
          <w:noProof/>
          <w:sz w:val="20"/>
          <w:szCs w:val="20"/>
        </w:rPr>
        <w:t> </w:t>
      </w:r>
      <w:r w:rsidRPr="00D1094F">
        <w:rPr>
          <w:noProof/>
          <w:sz w:val="20"/>
          <w:szCs w:val="20"/>
        </w:rPr>
        <w:t> </w:t>
      </w:r>
      <w:r w:rsidRPr="00D1094F">
        <w:rPr>
          <w:noProof/>
          <w:sz w:val="20"/>
          <w:szCs w:val="20"/>
        </w:rPr>
        <w:t> </w:t>
      </w:r>
      <w:r w:rsidR="007E469D" w:rsidRPr="00D1094F">
        <w:rPr>
          <w:noProof/>
          <w:sz w:val="20"/>
          <w:szCs w:val="20"/>
        </w:rPr>
        <w:t xml:space="preserve">                                                     </w:t>
      </w:r>
      <w:r w:rsidR="009B7592" w:rsidRPr="00D1094F">
        <w:rPr>
          <w:noProof/>
          <w:sz w:val="20"/>
          <w:szCs w:val="20"/>
        </w:rPr>
        <w:t xml:space="preserve">            </w:t>
      </w:r>
      <w:r w:rsidRPr="00D1094F">
        <w:rPr>
          <w:noProof/>
          <w:sz w:val="20"/>
          <w:szCs w:val="20"/>
        </w:rPr>
        <w:t> </w:t>
      </w:r>
      <w:r w:rsidRPr="00D1094F">
        <w:rPr>
          <w:sz w:val="20"/>
          <w:szCs w:val="20"/>
        </w:rPr>
        <w:fldChar w:fldCharType="end"/>
      </w:r>
      <w:r w:rsidR="007E469D" w:rsidRPr="00D1094F">
        <w:rPr>
          <w:sz w:val="20"/>
          <w:szCs w:val="20"/>
        </w:rPr>
        <w:t xml:space="preserve">  Expiration date: (mm/</w:t>
      </w:r>
      <w:r w:rsidR="006849D8" w:rsidRPr="00D1094F">
        <w:rPr>
          <w:sz w:val="20"/>
          <w:szCs w:val="20"/>
        </w:rPr>
        <w:t xml:space="preserve">yyyy) </w:t>
      </w:r>
      <w:r w:rsidR="006849D8" w:rsidRPr="00D1094F">
        <w:rPr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849D8" w:rsidRPr="00D1094F">
        <w:rPr>
          <w:sz w:val="20"/>
          <w:szCs w:val="20"/>
        </w:rPr>
        <w:instrText xml:space="preserve"> FORMTEXT </w:instrText>
      </w:r>
      <w:r w:rsidR="006849D8" w:rsidRPr="00D1094F">
        <w:rPr>
          <w:sz w:val="20"/>
          <w:szCs w:val="20"/>
        </w:rPr>
      </w:r>
      <w:r w:rsidR="006849D8" w:rsidRPr="00D1094F">
        <w:rPr>
          <w:sz w:val="20"/>
          <w:szCs w:val="20"/>
        </w:rPr>
        <w:fldChar w:fldCharType="separate"/>
      </w:r>
      <w:r w:rsidR="006849D8" w:rsidRPr="00D1094F">
        <w:rPr>
          <w:noProof/>
          <w:sz w:val="20"/>
          <w:szCs w:val="20"/>
        </w:rPr>
        <w:t> </w:t>
      </w:r>
      <w:r w:rsidR="006849D8" w:rsidRPr="00D1094F">
        <w:rPr>
          <w:noProof/>
          <w:sz w:val="20"/>
          <w:szCs w:val="20"/>
        </w:rPr>
        <w:t> </w:t>
      </w:r>
      <w:r w:rsidR="006849D8" w:rsidRPr="00D1094F">
        <w:rPr>
          <w:noProof/>
          <w:sz w:val="20"/>
          <w:szCs w:val="20"/>
        </w:rPr>
        <w:t> </w:t>
      </w:r>
      <w:r w:rsidR="006849D8" w:rsidRPr="00D1094F">
        <w:rPr>
          <w:noProof/>
          <w:sz w:val="20"/>
          <w:szCs w:val="20"/>
        </w:rPr>
        <w:t> </w:t>
      </w:r>
      <w:r w:rsidR="006849D8" w:rsidRPr="00D1094F">
        <w:rPr>
          <w:noProof/>
          <w:sz w:val="20"/>
          <w:szCs w:val="20"/>
        </w:rPr>
        <w:t xml:space="preserve">                    </w:t>
      </w:r>
      <w:r w:rsidR="009B7592" w:rsidRPr="00D1094F">
        <w:rPr>
          <w:noProof/>
          <w:sz w:val="20"/>
          <w:szCs w:val="20"/>
        </w:rPr>
        <w:t xml:space="preserve">        </w:t>
      </w:r>
      <w:r w:rsidR="006849D8" w:rsidRPr="00D1094F">
        <w:rPr>
          <w:noProof/>
          <w:sz w:val="20"/>
          <w:szCs w:val="20"/>
        </w:rPr>
        <w:t> </w:t>
      </w:r>
      <w:r w:rsidR="006849D8" w:rsidRPr="00D1094F">
        <w:rPr>
          <w:sz w:val="20"/>
          <w:szCs w:val="20"/>
        </w:rPr>
        <w:fldChar w:fldCharType="end"/>
      </w:r>
    </w:p>
    <w:p w14:paraId="7D25D1A8" w14:textId="77777777" w:rsidR="009B7592" w:rsidRPr="00D1094F" w:rsidRDefault="009B7592" w:rsidP="00E767F3">
      <w:pPr>
        <w:tabs>
          <w:tab w:val="left" w:pos="9390"/>
        </w:tabs>
        <w:rPr>
          <w:sz w:val="20"/>
          <w:szCs w:val="20"/>
        </w:rPr>
      </w:pPr>
    </w:p>
    <w:p w14:paraId="19BE8EF2" w14:textId="01F12311" w:rsidR="00E2543B" w:rsidRDefault="00E2543B" w:rsidP="00E767F3">
      <w:pPr>
        <w:tabs>
          <w:tab w:val="left" w:pos="9390"/>
        </w:tabs>
        <w:rPr>
          <w:sz w:val="20"/>
          <w:szCs w:val="20"/>
        </w:rPr>
      </w:pPr>
      <w:r w:rsidRPr="00D1094F">
        <w:rPr>
          <w:sz w:val="20"/>
          <w:szCs w:val="20"/>
        </w:rPr>
        <w:t xml:space="preserve">3 </w:t>
      </w:r>
      <w:r w:rsidR="00832D4A" w:rsidRPr="00D1094F">
        <w:rPr>
          <w:sz w:val="20"/>
          <w:szCs w:val="20"/>
        </w:rPr>
        <w:t>–</w:t>
      </w:r>
      <w:r w:rsidRPr="00D1094F">
        <w:rPr>
          <w:sz w:val="20"/>
          <w:szCs w:val="20"/>
        </w:rPr>
        <w:t xml:space="preserve"> digit</w:t>
      </w:r>
      <w:r w:rsidR="00832D4A" w:rsidRPr="00D1094F">
        <w:rPr>
          <w:sz w:val="20"/>
          <w:szCs w:val="20"/>
        </w:rPr>
        <w:t xml:space="preserve"> security code: </w:t>
      </w:r>
      <w:r w:rsidR="00832D4A" w:rsidRPr="00D1094F">
        <w:rPr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832D4A" w:rsidRPr="00D1094F">
        <w:rPr>
          <w:sz w:val="20"/>
          <w:szCs w:val="20"/>
        </w:rPr>
        <w:instrText xml:space="preserve"> FORMTEXT </w:instrText>
      </w:r>
      <w:r w:rsidR="00832D4A" w:rsidRPr="00D1094F">
        <w:rPr>
          <w:sz w:val="20"/>
          <w:szCs w:val="20"/>
        </w:rPr>
      </w:r>
      <w:r w:rsidR="00832D4A" w:rsidRPr="00D1094F">
        <w:rPr>
          <w:sz w:val="20"/>
          <w:szCs w:val="20"/>
        </w:rPr>
        <w:fldChar w:fldCharType="separate"/>
      </w:r>
      <w:r w:rsidR="00832D4A" w:rsidRPr="00D1094F">
        <w:rPr>
          <w:noProof/>
          <w:sz w:val="20"/>
          <w:szCs w:val="20"/>
        </w:rPr>
        <w:t> </w:t>
      </w:r>
      <w:r w:rsidR="00832D4A" w:rsidRPr="00D1094F">
        <w:rPr>
          <w:noProof/>
          <w:sz w:val="20"/>
          <w:szCs w:val="20"/>
        </w:rPr>
        <w:t> </w:t>
      </w:r>
      <w:r w:rsidR="00832D4A" w:rsidRPr="00D1094F">
        <w:rPr>
          <w:noProof/>
          <w:sz w:val="20"/>
          <w:szCs w:val="20"/>
        </w:rPr>
        <w:t> </w:t>
      </w:r>
      <w:r w:rsidR="00832D4A" w:rsidRPr="00D1094F">
        <w:rPr>
          <w:noProof/>
          <w:sz w:val="20"/>
          <w:szCs w:val="20"/>
        </w:rPr>
        <w:t> </w:t>
      </w:r>
      <w:r w:rsidR="00731769" w:rsidRPr="00D1094F">
        <w:rPr>
          <w:noProof/>
          <w:sz w:val="20"/>
          <w:szCs w:val="20"/>
        </w:rPr>
        <w:t xml:space="preserve">       </w:t>
      </w:r>
      <w:r w:rsidR="009B7592" w:rsidRPr="00D1094F">
        <w:rPr>
          <w:noProof/>
          <w:sz w:val="20"/>
          <w:szCs w:val="20"/>
        </w:rPr>
        <w:t xml:space="preserve">     </w:t>
      </w:r>
      <w:r w:rsidR="00832D4A" w:rsidRPr="00D1094F">
        <w:rPr>
          <w:noProof/>
          <w:sz w:val="20"/>
          <w:szCs w:val="20"/>
        </w:rPr>
        <w:t> </w:t>
      </w:r>
      <w:r w:rsidR="00832D4A" w:rsidRPr="00D1094F">
        <w:rPr>
          <w:sz w:val="20"/>
          <w:szCs w:val="20"/>
        </w:rPr>
        <w:fldChar w:fldCharType="end"/>
      </w:r>
      <w:r w:rsidR="006B6DBC" w:rsidRPr="00D1094F">
        <w:rPr>
          <w:sz w:val="20"/>
          <w:szCs w:val="20"/>
        </w:rPr>
        <w:t xml:space="preserve">  Name as it appears on card:</w:t>
      </w:r>
      <w:r w:rsidR="00F842AE" w:rsidRPr="00D1094F">
        <w:rPr>
          <w:sz w:val="20"/>
          <w:szCs w:val="20"/>
        </w:rPr>
        <w:t xml:space="preserve"> </w:t>
      </w:r>
      <w:r w:rsidR="00F842AE" w:rsidRPr="00D1094F">
        <w:rPr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F842AE" w:rsidRPr="00D1094F">
        <w:rPr>
          <w:sz w:val="20"/>
          <w:szCs w:val="20"/>
        </w:rPr>
        <w:instrText xml:space="preserve"> FORMTEXT </w:instrText>
      </w:r>
      <w:r w:rsidR="00F842AE" w:rsidRPr="00D1094F">
        <w:rPr>
          <w:sz w:val="20"/>
          <w:szCs w:val="20"/>
        </w:rPr>
      </w:r>
      <w:r w:rsidR="00F842AE" w:rsidRPr="00D1094F">
        <w:rPr>
          <w:sz w:val="20"/>
          <w:szCs w:val="20"/>
        </w:rPr>
        <w:fldChar w:fldCharType="separate"/>
      </w:r>
      <w:r w:rsidR="00F842AE" w:rsidRPr="00D1094F">
        <w:rPr>
          <w:noProof/>
          <w:sz w:val="20"/>
          <w:szCs w:val="20"/>
        </w:rPr>
        <w:t> </w:t>
      </w:r>
      <w:r w:rsidR="00F842AE" w:rsidRPr="00D1094F">
        <w:rPr>
          <w:noProof/>
          <w:sz w:val="20"/>
          <w:szCs w:val="20"/>
        </w:rPr>
        <w:t> </w:t>
      </w:r>
      <w:r w:rsidR="00F842AE" w:rsidRPr="00D1094F">
        <w:rPr>
          <w:noProof/>
          <w:sz w:val="20"/>
          <w:szCs w:val="20"/>
        </w:rPr>
        <w:t> </w:t>
      </w:r>
      <w:r w:rsidR="00F842AE" w:rsidRPr="00D1094F">
        <w:rPr>
          <w:noProof/>
          <w:sz w:val="20"/>
          <w:szCs w:val="20"/>
        </w:rPr>
        <w:t> </w:t>
      </w:r>
      <w:r w:rsidR="00F842AE" w:rsidRPr="00D1094F">
        <w:rPr>
          <w:noProof/>
          <w:sz w:val="20"/>
          <w:szCs w:val="20"/>
        </w:rPr>
        <w:t xml:space="preserve">                                                     </w:t>
      </w:r>
      <w:r w:rsidR="009B7592" w:rsidRPr="00D1094F">
        <w:rPr>
          <w:noProof/>
          <w:sz w:val="20"/>
          <w:szCs w:val="20"/>
        </w:rPr>
        <w:t xml:space="preserve">    </w:t>
      </w:r>
      <w:r w:rsidR="000D5C2A" w:rsidRPr="00D1094F">
        <w:rPr>
          <w:noProof/>
          <w:sz w:val="20"/>
          <w:szCs w:val="20"/>
        </w:rPr>
        <w:t xml:space="preserve">                 </w:t>
      </w:r>
      <w:r w:rsidR="00F842AE" w:rsidRPr="00D1094F">
        <w:rPr>
          <w:noProof/>
          <w:sz w:val="20"/>
          <w:szCs w:val="20"/>
        </w:rPr>
        <w:t> </w:t>
      </w:r>
      <w:r w:rsidR="00F842AE" w:rsidRPr="00D1094F">
        <w:rPr>
          <w:sz w:val="20"/>
          <w:szCs w:val="20"/>
        </w:rPr>
        <w:fldChar w:fldCharType="end"/>
      </w:r>
    </w:p>
    <w:p w14:paraId="1ADB00B2" w14:textId="77FBF904" w:rsidR="001D626A" w:rsidRDefault="001D626A" w:rsidP="00E767F3">
      <w:pPr>
        <w:tabs>
          <w:tab w:val="left" w:pos="9390"/>
        </w:tabs>
        <w:rPr>
          <w:sz w:val="20"/>
          <w:szCs w:val="20"/>
        </w:rPr>
      </w:pPr>
    </w:p>
    <w:p w14:paraId="188D0524" w14:textId="77777777" w:rsidR="00BA697B" w:rsidRPr="00D1094F" w:rsidRDefault="00BA697B" w:rsidP="00E767F3">
      <w:pPr>
        <w:tabs>
          <w:tab w:val="left" w:pos="9390"/>
        </w:tabs>
        <w:rPr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16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9330A" w14:paraId="6B35ADC8" w14:textId="77777777" w:rsidTr="00FB3EFB">
        <w:trPr>
          <w:trHeight w:val="334"/>
        </w:trPr>
        <w:tc>
          <w:tcPr>
            <w:tcW w:w="10790" w:type="dxa"/>
            <w:tcBorders>
              <w:top w:val="single" w:sz="12" w:space="0" w:color="auto"/>
              <w:bottom w:val="single" w:sz="12" w:space="0" w:color="auto"/>
            </w:tcBorders>
          </w:tcPr>
          <w:p w14:paraId="77434832" w14:textId="5435A25E" w:rsidR="00F9330A" w:rsidRDefault="00F9330A" w:rsidP="00F9330A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57236E">
              <w:rPr>
                <w:noProof/>
                <w:sz w:val="20"/>
                <w:szCs w:val="20"/>
              </w:rPr>
              <w:drawing>
                <wp:inline distT="0" distB="0" distL="0" distR="0" wp14:anchorId="0558C92C" wp14:editId="7E70F58B">
                  <wp:extent cx="159488" cy="147220"/>
                  <wp:effectExtent l="0" t="0" r="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26" cy="151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  <w:r w:rsidRPr="00FB3EFB">
              <w:rPr>
                <w:b/>
                <w:bCs/>
                <w:color w:val="000000" w:themeColor="text1"/>
                <w:sz w:val="20"/>
                <w:szCs w:val="20"/>
              </w:rPr>
              <w:t>Invoice me</w:t>
            </w:r>
            <w:r w:rsidRPr="00FB3EFB">
              <w:rPr>
                <w:sz w:val="20"/>
                <w:szCs w:val="20"/>
              </w:rPr>
              <w:t xml:space="preserve">: </w:t>
            </w:r>
            <w:sdt>
              <w:sdtPr>
                <w:rPr>
                  <w:sz w:val="20"/>
                  <w:szCs w:val="20"/>
                </w:rPr>
                <w:id w:val="-970051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56F2" w:rsidRPr="00FB3EF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72353" w:rsidRPr="00FB3EFB">
              <w:rPr>
                <w:sz w:val="20"/>
                <w:szCs w:val="20"/>
              </w:rPr>
              <w:t xml:space="preserve"> </w:t>
            </w:r>
            <w:r w:rsidR="009756F2" w:rsidRPr="00FB3EFB">
              <w:rPr>
                <w:sz w:val="20"/>
                <w:szCs w:val="20"/>
              </w:rPr>
              <w:t xml:space="preserve">    </w:t>
            </w:r>
            <w:r w:rsidR="00C72353" w:rsidRPr="00FB3EFB">
              <w:rPr>
                <w:sz w:val="20"/>
                <w:szCs w:val="20"/>
              </w:rPr>
              <w:t xml:space="preserve">Billing address: </w:t>
            </w:r>
            <w:r w:rsidR="00C72353" w:rsidRPr="00FB3EF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72353" w:rsidRPr="00FB3EFB">
              <w:rPr>
                <w:sz w:val="20"/>
                <w:szCs w:val="20"/>
              </w:rPr>
              <w:instrText xml:space="preserve"> FORMTEXT </w:instrText>
            </w:r>
            <w:r w:rsidR="00C72353" w:rsidRPr="00FB3EFB">
              <w:rPr>
                <w:sz w:val="20"/>
                <w:szCs w:val="20"/>
              </w:rPr>
            </w:r>
            <w:r w:rsidR="00C72353" w:rsidRPr="00FB3EFB">
              <w:rPr>
                <w:sz w:val="20"/>
                <w:szCs w:val="20"/>
              </w:rPr>
              <w:fldChar w:fldCharType="separate"/>
            </w:r>
            <w:r w:rsidR="00C72353" w:rsidRPr="00FB3EFB">
              <w:rPr>
                <w:noProof/>
                <w:sz w:val="20"/>
                <w:szCs w:val="20"/>
              </w:rPr>
              <w:t> </w:t>
            </w:r>
            <w:r w:rsidR="00C72353" w:rsidRPr="00FB3EFB">
              <w:rPr>
                <w:noProof/>
                <w:sz w:val="20"/>
                <w:szCs w:val="20"/>
              </w:rPr>
              <w:t> </w:t>
            </w:r>
            <w:r w:rsidR="00C72353" w:rsidRPr="00FB3EFB">
              <w:rPr>
                <w:noProof/>
                <w:sz w:val="20"/>
                <w:szCs w:val="20"/>
              </w:rPr>
              <w:t> </w:t>
            </w:r>
            <w:r w:rsidR="00C72353" w:rsidRPr="00FB3EFB">
              <w:rPr>
                <w:noProof/>
                <w:sz w:val="20"/>
                <w:szCs w:val="20"/>
              </w:rPr>
              <w:t> </w:t>
            </w:r>
            <w:r w:rsidR="00C72353" w:rsidRPr="00FB3EFB">
              <w:rPr>
                <w:noProof/>
                <w:sz w:val="20"/>
                <w:szCs w:val="20"/>
              </w:rPr>
              <w:t xml:space="preserve">                                                                          </w:t>
            </w:r>
            <w:r w:rsidR="00FB3EFB">
              <w:rPr>
                <w:noProof/>
                <w:sz w:val="20"/>
                <w:szCs w:val="20"/>
              </w:rPr>
              <w:t xml:space="preserve">                                                                                        </w:t>
            </w:r>
            <w:r w:rsidR="00C712AD">
              <w:rPr>
                <w:noProof/>
                <w:sz w:val="20"/>
                <w:szCs w:val="20"/>
              </w:rPr>
              <w:t xml:space="preserve">                                                                                                               </w:t>
            </w:r>
            <w:r w:rsidR="00C72353" w:rsidRPr="00FB3EFB">
              <w:rPr>
                <w:noProof/>
                <w:sz w:val="20"/>
                <w:szCs w:val="20"/>
              </w:rPr>
              <w:t> </w:t>
            </w:r>
            <w:r w:rsidR="00C72353" w:rsidRPr="00FB3EFB">
              <w:rPr>
                <w:sz w:val="20"/>
                <w:szCs w:val="20"/>
              </w:rPr>
              <w:fldChar w:fldCharType="end"/>
            </w:r>
            <w:r w:rsidR="00EB2EC5">
              <w:rPr>
                <w:sz w:val="20"/>
                <w:szCs w:val="20"/>
              </w:rPr>
              <w:t xml:space="preserve">    </w:t>
            </w:r>
          </w:p>
        </w:tc>
      </w:tr>
    </w:tbl>
    <w:p w14:paraId="63B493DE" w14:textId="77777777" w:rsidR="00263089" w:rsidRPr="00D1094F" w:rsidRDefault="00263089" w:rsidP="00356105">
      <w:pPr>
        <w:tabs>
          <w:tab w:val="left" w:pos="9390"/>
        </w:tabs>
        <w:rPr>
          <w:b/>
          <w:bCs/>
          <w:color w:val="4472C4" w:themeColor="accent1"/>
          <w:sz w:val="20"/>
          <w:szCs w:val="20"/>
        </w:rPr>
      </w:pPr>
    </w:p>
    <w:p w14:paraId="1E8265F5" w14:textId="77777777" w:rsidR="00263089" w:rsidRPr="00D1094F" w:rsidRDefault="00263089" w:rsidP="008171CF">
      <w:pPr>
        <w:tabs>
          <w:tab w:val="left" w:pos="9390"/>
        </w:tabs>
        <w:jc w:val="center"/>
        <w:rPr>
          <w:b/>
          <w:bCs/>
          <w:color w:val="4472C4" w:themeColor="accent1"/>
          <w:sz w:val="20"/>
          <w:szCs w:val="20"/>
        </w:rPr>
      </w:pPr>
    </w:p>
    <w:p w14:paraId="67DD770A" w14:textId="77777777" w:rsidR="00263089" w:rsidRPr="00D1094F" w:rsidRDefault="00263089" w:rsidP="008171CF">
      <w:pPr>
        <w:tabs>
          <w:tab w:val="left" w:pos="9390"/>
        </w:tabs>
        <w:jc w:val="center"/>
        <w:rPr>
          <w:b/>
          <w:bCs/>
          <w:color w:val="4472C4" w:themeColor="accent1"/>
          <w:sz w:val="20"/>
          <w:szCs w:val="20"/>
        </w:rPr>
      </w:pPr>
    </w:p>
    <w:p w14:paraId="6BD7C31F" w14:textId="77777777" w:rsidR="00263089" w:rsidRDefault="00263089" w:rsidP="008171CF">
      <w:pPr>
        <w:tabs>
          <w:tab w:val="left" w:pos="9390"/>
        </w:tabs>
        <w:jc w:val="center"/>
        <w:rPr>
          <w:b/>
          <w:bCs/>
          <w:color w:val="4472C4" w:themeColor="accent1"/>
          <w:sz w:val="24"/>
          <w:szCs w:val="24"/>
        </w:rPr>
      </w:pPr>
    </w:p>
    <w:p w14:paraId="255CCB15" w14:textId="77777777" w:rsidR="00263089" w:rsidRDefault="00263089" w:rsidP="008171CF">
      <w:pPr>
        <w:tabs>
          <w:tab w:val="left" w:pos="9390"/>
        </w:tabs>
        <w:jc w:val="center"/>
        <w:rPr>
          <w:b/>
          <w:bCs/>
          <w:color w:val="4472C4" w:themeColor="accent1"/>
          <w:sz w:val="24"/>
          <w:szCs w:val="24"/>
        </w:rPr>
      </w:pPr>
    </w:p>
    <w:p w14:paraId="5C230C64" w14:textId="712EA42A" w:rsidR="001A5A7F" w:rsidRPr="00EC10CC" w:rsidRDefault="008171CF" w:rsidP="008171CF">
      <w:pPr>
        <w:tabs>
          <w:tab w:val="left" w:pos="9390"/>
        </w:tabs>
        <w:jc w:val="center"/>
        <w:rPr>
          <w:b/>
          <w:bCs/>
          <w:color w:val="4472C4" w:themeColor="accent1"/>
          <w:sz w:val="24"/>
          <w:szCs w:val="24"/>
        </w:rPr>
      </w:pPr>
      <w:r w:rsidRPr="00EC10CC">
        <w:rPr>
          <w:b/>
          <w:bCs/>
          <w:color w:val="4472C4" w:themeColor="accent1"/>
          <w:sz w:val="24"/>
          <w:szCs w:val="24"/>
        </w:rPr>
        <w:t>GENERAL SAMPLE SUBMISSION GUIDELINES</w:t>
      </w:r>
    </w:p>
    <w:p w14:paraId="4539E06B" w14:textId="586337B2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689C31F5" w14:textId="37A134B8" w:rsidR="004B2231" w:rsidRPr="00DF2D76" w:rsidRDefault="00DF2D76" w:rsidP="00DF2D76">
      <w:pPr>
        <w:pStyle w:val="ListParagraph"/>
        <w:numPr>
          <w:ilvl w:val="0"/>
          <w:numId w:val="2"/>
        </w:numPr>
        <w:tabs>
          <w:tab w:val="left" w:pos="9390"/>
        </w:tabs>
        <w:ind w:left="360"/>
        <w:rPr>
          <w:sz w:val="20"/>
          <w:szCs w:val="20"/>
        </w:rPr>
      </w:pPr>
      <w:r w:rsidRPr="00DF2D76">
        <w:rPr>
          <w:sz w:val="20"/>
          <w:szCs w:val="20"/>
        </w:rPr>
        <w:t>S</w:t>
      </w:r>
      <w:r w:rsidR="00EC10CC" w:rsidRPr="00DF2D76">
        <w:rPr>
          <w:sz w:val="20"/>
          <w:szCs w:val="20"/>
        </w:rPr>
        <w:t xml:space="preserve">ubmit </w:t>
      </w:r>
      <w:r w:rsidRPr="00DF2D76">
        <w:rPr>
          <w:sz w:val="20"/>
          <w:szCs w:val="20"/>
        </w:rPr>
        <w:t>a cup-cutter</w:t>
      </w:r>
      <w:r w:rsidR="00293277">
        <w:rPr>
          <w:sz w:val="20"/>
          <w:szCs w:val="20"/>
        </w:rPr>
        <w:t xml:space="preserve"> or similarly sized </w:t>
      </w:r>
      <w:r w:rsidRPr="00DF2D76">
        <w:rPr>
          <w:sz w:val="20"/>
          <w:szCs w:val="20"/>
        </w:rPr>
        <w:t xml:space="preserve">plug (~4” diameter and 2 – 3” deep) with both </w:t>
      </w:r>
      <w:r w:rsidR="00A24C79" w:rsidRPr="00DF2D76">
        <w:rPr>
          <w:sz w:val="20"/>
          <w:szCs w:val="20"/>
        </w:rPr>
        <w:t xml:space="preserve">symptomatic </w:t>
      </w:r>
      <w:r w:rsidRPr="00DF2D76">
        <w:rPr>
          <w:sz w:val="20"/>
          <w:szCs w:val="20"/>
        </w:rPr>
        <w:t>and healthy plant material</w:t>
      </w:r>
      <w:r w:rsidR="004B2231" w:rsidRPr="00DF2D76">
        <w:rPr>
          <w:sz w:val="20"/>
          <w:szCs w:val="20"/>
        </w:rPr>
        <w:t>.</w:t>
      </w:r>
    </w:p>
    <w:p w14:paraId="28DF113F" w14:textId="170147B9" w:rsidR="00AA45EB" w:rsidRPr="00DF2D76" w:rsidRDefault="00DF2D76" w:rsidP="00DF2D76">
      <w:pPr>
        <w:pStyle w:val="ListParagraph"/>
        <w:numPr>
          <w:ilvl w:val="0"/>
          <w:numId w:val="2"/>
        </w:numPr>
        <w:tabs>
          <w:tab w:val="left" w:pos="9390"/>
        </w:tabs>
        <w:ind w:left="360"/>
        <w:rPr>
          <w:sz w:val="20"/>
          <w:szCs w:val="20"/>
        </w:rPr>
      </w:pPr>
      <w:r>
        <w:rPr>
          <w:sz w:val="20"/>
          <w:szCs w:val="20"/>
        </w:rPr>
        <w:t>S</w:t>
      </w:r>
      <w:r w:rsidR="002A2AAF" w:rsidRPr="00DF2D76">
        <w:rPr>
          <w:sz w:val="20"/>
          <w:szCs w:val="20"/>
        </w:rPr>
        <w:t xml:space="preserve">amples </w:t>
      </w:r>
      <w:r>
        <w:rPr>
          <w:sz w:val="20"/>
          <w:szCs w:val="20"/>
        </w:rPr>
        <w:t>should be wrapped tightly in</w:t>
      </w:r>
      <w:r w:rsidR="00B37B85" w:rsidRPr="00DF2D76">
        <w:rPr>
          <w:sz w:val="20"/>
          <w:szCs w:val="20"/>
        </w:rPr>
        <w:t xml:space="preserve"> </w:t>
      </w:r>
      <w:r w:rsidR="007225DC" w:rsidRPr="00DF2D76">
        <w:rPr>
          <w:sz w:val="20"/>
          <w:szCs w:val="20"/>
        </w:rPr>
        <w:t>alumin</w:t>
      </w:r>
      <w:r w:rsidR="00516F8A" w:rsidRPr="00DF2D76">
        <w:rPr>
          <w:sz w:val="20"/>
          <w:szCs w:val="20"/>
        </w:rPr>
        <w:t>um foil</w:t>
      </w:r>
      <w:r w:rsidR="00293277">
        <w:rPr>
          <w:sz w:val="20"/>
          <w:szCs w:val="20"/>
        </w:rPr>
        <w:t xml:space="preserve"> and packed tightly in a box (Do not put samples in plastic or ziplock bag)</w:t>
      </w:r>
      <w:r w:rsidR="00AA45EB" w:rsidRPr="00DF2D76">
        <w:rPr>
          <w:sz w:val="20"/>
          <w:szCs w:val="20"/>
        </w:rPr>
        <w:t>.</w:t>
      </w:r>
    </w:p>
    <w:p w14:paraId="040D0AA3" w14:textId="7F6133D8" w:rsidR="00293277" w:rsidRDefault="00293277" w:rsidP="00293277">
      <w:pPr>
        <w:pStyle w:val="ListParagraph"/>
        <w:numPr>
          <w:ilvl w:val="0"/>
          <w:numId w:val="2"/>
        </w:numPr>
        <w:tabs>
          <w:tab w:val="left" w:pos="9390"/>
        </w:tabs>
        <w:ind w:left="360"/>
        <w:rPr>
          <w:sz w:val="20"/>
          <w:szCs w:val="20"/>
        </w:rPr>
      </w:pPr>
      <w:r>
        <w:rPr>
          <w:sz w:val="20"/>
          <w:szCs w:val="20"/>
        </w:rPr>
        <w:t>S</w:t>
      </w:r>
      <w:r w:rsidR="00C16690" w:rsidRPr="00DF2D76">
        <w:rPr>
          <w:sz w:val="20"/>
          <w:szCs w:val="20"/>
        </w:rPr>
        <w:t xml:space="preserve">amples </w:t>
      </w:r>
      <w:r>
        <w:rPr>
          <w:sz w:val="20"/>
          <w:szCs w:val="20"/>
        </w:rPr>
        <w:t xml:space="preserve">should be hand-delivered or shipped overnight to arrive Monday – Thursday. Samples generally require overnight incubation so please call if you would like to ship a sample that will arrive on a Friday. </w:t>
      </w:r>
      <w:r w:rsidR="00012BB9" w:rsidRPr="00DF2D76">
        <w:rPr>
          <w:sz w:val="20"/>
          <w:szCs w:val="20"/>
        </w:rPr>
        <w:t xml:space="preserve"> </w:t>
      </w:r>
    </w:p>
    <w:p w14:paraId="77B3E067" w14:textId="21285C94" w:rsidR="00D968DA" w:rsidRPr="00293277" w:rsidRDefault="00293277" w:rsidP="00293277">
      <w:pPr>
        <w:pStyle w:val="ListParagraph"/>
        <w:numPr>
          <w:ilvl w:val="0"/>
          <w:numId w:val="2"/>
        </w:numPr>
        <w:tabs>
          <w:tab w:val="left" w:pos="9390"/>
        </w:tabs>
        <w:ind w:left="360"/>
        <w:rPr>
          <w:sz w:val="20"/>
          <w:szCs w:val="20"/>
        </w:rPr>
      </w:pPr>
      <w:r>
        <w:rPr>
          <w:b/>
          <w:bCs/>
          <w:sz w:val="20"/>
          <w:szCs w:val="20"/>
        </w:rPr>
        <w:t>A</w:t>
      </w:r>
      <w:r w:rsidR="000175D9" w:rsidRPr="00293277">
        <w:rPr>
          <w:b/>
          <w:bCs/>
          <w:sz w:val="20"/>
          <w:szCs w:val="20"/>
        </w:rPr>
        <w:t xml:space="preserve"> completed Diagnostic Form</w:t>
      </w:r>
      <w:r w:rsidR="00D968DA" w:rsidRPr="00293277"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should be submitted with each sample. Forms a</w:t>
      </w:r>
      <w:r w:rsidR="00D968DA" w:rsidRPr="00293277">
        <w:rPr>
          <w:sz w:val="20"/>
          <w:szCs w:val="20"/>
        </w:rPr>
        <w:t>vailable at</w:t>
      </w:r>
      <w:r w:rsidR="00D968DA" w:rsidRPr="00293277">
        <w:rPr>
          <w:b/>
          <w:bCs/>
          <w:sz w:val="20"/>
          <w:szCs w:val="20"/>
        </w:rPr>
        <w:t xml:space="preserve"> </w:t>
      </w:r>
      <w:hyperlink r:id="rId10" w:history="1">
        <w:r w:rsidR="00D968DA" w:rsidRPr="00293277">
          <w:rPr>
            <w:rStyle w:val="Hyperlink"/>
            <w:color w:val="auto"/>
            <w:sz w:val="20"/>
            <w:szCs w:val="20"/>
          </w:rPr>
          <w:t>https://turf.psu.edu/pest-lab</w:t>
        </w:r>
      </w:hyperlink>
      <w:r w:rsidR="00D968DA" w:rsidRPr="00293277">
        <w:rPr>
          <w:sz w:val="20"/>
          <w:szCs w:val="20"/>
        </w:rPr>
        <w:t xml:space="preserve"> or </w:t>
      </w:r>
      <w:r w:rsidR="006C17E2" w:rsidRPr="00293277">
        <w:rPr>
          <w:sz w:val="20"/>
          <w:szCs w:val="20"/>
        </w:rPr>
        <w:t xml:space="preserve">can be requested </w:t>
      </w:r>
      <w:r w:rsidR="006C1196" w:rsidRPr="00293277">
        <w:rPr>
          <w:sz w:val="20"/>
          <w:szCs w:val="20"/>
        </w:rPr>
        <w:t xml:space="preserve">at </w:t>
      </w:r>
      <w:hyperlink r:id="rId11" w:history="1">
        <w:r w:rsidR="000657F8" w:rsidRPr="00293277">
          <w:rPr>
            <w:rStyle w:val="Hyperlink"/>
            <w:sz w:val="20"/>
            <w:szCs w:val="20"/>
          </w:rPr>
          <w:t>TurfPestLab@psu.edu</w:t>
        </w:r>
      </w:hyperlink>
      <w:r w:rsidR="000657F8" w:rsidRPr="00293277">
        <w:rPr>
          <w:color w:val="00B0F0"/>
          <w:sz w:val="20"/>
          <w:szCs w:val="20"/>
        </w:rPr>
        <w:t>.</w:t>
      </w:r>
    </w:p>
    <w:p w14:paraId="54890A53" w14:textId="36DC2503" w:rsidR="00151B03" w:rsidRPr="00293277" w:rsidRDefault="00293277" w:rsidP="00D968DA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For additional information or services, please contact us by phone or email listed above.</w:t>
      </w:r>
    </w:p>
    <w:p w14:paraId="774C5076" w14:textId="1CDCF02A" w:rsidR="00151B03" w:rsidRPr="006C4110" w:rsidRDefault="00151B03" w:rsidP="00D968DA">
      <w:pPr>
        <w:rPr>
          <w:color w:val="000000" w:themeColor="text1"/>
          <w:sz w:val="20"/>
          <w:szCs w:val="20"/>
        </w:rPr>
      </w:pPr>
    </w:p>
    <w:p w14:paraId="76702162" w14:textId="3CCC6BCD" w:rsidR="006A5FB7" w:rsidRPr="006C4110" w:rsidRDefault="00037F97" w:rsidP="00D968DA">
      <w:pPr>
        <w:rPr>
          <w:color w:val="000000" w:themeColor="text1"/>
          <w:sz w:val="20"/>
          <w:szCs w:val="20"/>
        </w:rPr>
      </w:pPr>
      <w:r w:rsidRPr="006C4110">
        <w:rPr>
          <w:color w:val="000000" w:themeColor="text1"/>
          <w:sz w:val="20"/>
          <w:szCs w:val="20"/>
        </w:rPr>
        <w:t>The Turf</w:t>
      </w:r>
      <w:r w:rsidR="00223096">
        <w:rPr>
          <w:color w:val="000000" w:themeColor="text1"/>
          <w:sz w:val="20"/>
          <w:szCs w:val="20"/>
        </w:rPr>
        <w:t xml:space="preserve">grass </w:t>
      </w:r>
      <w:r w:rsidRPr="006C4110">
        <w:rPr>
          <w:color w:val="000000" w:themeColor="text1"/>
          <w:sz w:val="20"/>
          <w:szCs w:val="20"/>
        </w:rPr>
        <w:t>Pest Diagnostic Lab</w:t>
      </w:r>
      <w:r w:rsidR="00223096">
        <w:rPr>
          <w:color w:val="000000" w:themeColor="text1"/>
          <w:sz w:val="20"/>
          <w:szCs w:val="20"/>
        </w:rPr>
        <w:t>’s</w:t>
      </w:r>
      <w:r w:rsidR="00441D50" w:rsidRPr="006C4110">
        <w:rPr>
          <w:color w:val="000000" w:themeColor="text1"/>
          <w:sz w:val="20"/>
          <w:szCs w:val="20"/>
        </w:rPr>
        <w:t xml:space="preserve"> role is to determine whether the </w:t>
      </w:r>
      <w:r w:rsidR="00603B85" w:rsidRPr="006C4110">
        <w:rPr>
          <w:color w:val="000000" w:themeColor="text1"/>
          <w:sz w:val="20"/>
          <w:szCs w:val="20"/>
        </w:rPr>
        <w:t>symptomatic plants</w:t>
      </w:r>
      <w:r w:rsidR="00196487" w:rsidRPr="006C4110">
        <w:rPr>
          <w:color w:val="000000" w:themeColor="text1"/>
          <w:sz w:val="20"/>
          <w:szCs w:val="20"/>
        </w:rPr>
        <w:t xml:space="preserve"> are </w:t>
      </w:r>
      <w:r w:rsidR="00E21783" w:rsidRPr="006C4110">
        <w:rPr>
          <w:color w:val="000000" w:themeColor="text1"/>
          <w:sz w:val="20"/>
          <w:szCs w:val="20"/>
        </w:rPr>
        <w:t>caused by</w:t>
      </w:r>
      <w:r w:rsidR="00196487" w:rsidRPr="006C4110">
        <w:rPr>
          <w:color w:val="000000" w:themeColor="text1"/>
          <w:sz w:val="20"/>
          <w:szCs w:val="20"/>
        </w:rPr>
        <w:t xml:space="preserve"> </w:t>
      </w:r>
      <w:r w:rsidR="00C160A9" w:rsidRPr="006C4110">
        <w:rPr>
          <w:color w:val="000000" w:themeColor="text1"/>
          <w:sz w:val="20"/>
          <w:szCs w:val="20"/>
        </w:rPr>
        <w:t>biotic factors (</w:t>
      </w:r>
      <w:r w:rsidR="00B853DC">
        <w:rPr>
          <w:color w:val="000000" w:themeColor="text1"/>
          <w:sz w:val="20"/>
          <w:szCs w:val="20"/>
        </w:rPr>
        <w:t>such as</w:t>
      </w:r>
      <w:r w:rsidR="00C160A9" w:rsidRPr="006C4110">
        <w:rPr>
          <w:color w:val="000000" w:themeColor="text1"/>
          <w:sz w:val="20"/>
          <w:szCs w:val="20"/>
        </w:rPr>
        <w:t xml:space="preserve"> fungus, bacteri</w:t>
      </w:r>
      <w:r w:rsidR="00B853DC">
        <w:rPr>
          <w:color w:val="000000" w:themeColor="text1"/>
          <w:sz w:val="20"/>
          <w:szCs w:val="20"/>
        </w:rPr>
        <w:t>um</w:t>
      </w:r>
      <w:r w:rsidR="00C160A9" w:rsidRPr="006C4110">
        <w:rPr>
          <w:color w:val="000000" w:themeColor="text1"/>
          <w:sz w:val="20"/>
          <w:szCs w:val="20"/>
        </w:rPr>
        <w:t>, virus, insect,</w:t>
      </w:r>
      <w:r w:rsidR="005F7095" w:rsidRPr="006C4110">
        <w:rPr>
          <w:color w:val="000000" w:themeColor="text1"/>
          <w:sz w:val="20"/>
          <w:szCs w:val="20"/>
        </w:rPr>
        <w:t xml:space="preserve"> invasive weed) </w:t>
      </w:r>
      <w:r w:rsidR="00E21783" w:rsidRPr="006C4110">
        <w:rPr>
          <w:color w:val="000000" w:themeColor="text1"/>
          <w:sz w:val="20"/>
          <w:szCs w:val="20"/>
        </w:rPr>
        <w:t>and</w:t>
      </w:r>
      <w:r w:rsidR="00293277">
        <w:rPr>
          <w:color w:val="000000" w:themeColor="text1"/>
          <w:sz w:val="20"/>
          <w:szCs w:val="20"/>
        </w:rPr>
        <w:t>/or</w:t>
      </w:r>
      <w:r w:rsidR="00E21783" w:rsidRPr="006C4110">
        <w:rPr>
          <w:color w:val="000000" w:themeColor="text1"/>
          <w:sz w:val="20"/>
          <w:szCs w:val="20"/>
        </w:rPr>
        <w:t xml:space="preserve"> abiotic </w:t>
      </w:r>
      <w:r w:rsidR="00B509C6">
        <w:rPr>
          <w:color w:val="000000" w:themeColor="text1"/>
          <w:sz w:val="20"/>
          <w:szCs w:val="20"/>
        </w:rPr>
        <w:t xml:space="preserve">factors </w:t>
      </w:r>
      <w:r w:rsidR="00E21783" w:rsidRPr="006C4110">
        <w:rPr>
          <w:color w:val="000000" w:themeColor="text1"/>
          <w:sz w:val="20"/>
          <w:szCs w:val="20"/>
        </w:rPr>
        <w:t>(</w:t>
      </w:r>
      <w:r w:rsidR="00B853DC">
        <w:rPr>
          <w:color w:val="000000" w:themeColor="text1"/>
          <w:sz w:val="20"/>
          <w:szCs w:val="20"/>
        </w:rPr>
        <w:t xml:space="preserve">such as </w:t>
      </w:r>
      <w:r w:rsidR="00D34C66" w:rsidRPr="006C4110">
        <w:rPr>
          <w:color w:val="000000" w:themeColor="text1"/>
          <w:sz w:val="20"/>
          <w:szCs w:val="20"/>
        </w:rPr>
        <w:t>water stress, drought, heat stress,</w:t>
      </w:r>
      <w:r w:rsidR="00E0273C" w:rsidRPr="006C4110">
        <w:rPr>
          <w:color w:val="000000" w:themeColor="text1"/>
          <w:sz w:val="20"/>
          <w:szCs w:val="20"/>
        </w:rPr>
        <w:t xml:space="preserve"> and mechanical stress). The Turf Pest Diagnostic Lab </w:t>
      </w:r>
      <w:r w:rsidR="003C7D1C" w:rsidRPr="006C4110">
        <w:rPr>
          <w:color w:val="000000" w:themeColor="text1"/>
          <w:sz w:val="20"/>
          <w:szCs w:val="20"/>
        </w:rPr>
        <w:t xml:space="preserve">is open from </w:t>
      </w:r>
      <w:r w:rsidR="003C7D1C" w:rsidRPr="003B7949">
        <w:rPr>
          <w:b/>
          <w:bCs/>
          <w:color w:val="000000" w:themeColor="text1"/>
          <w:sz w:val="20"/>
          <w:szCs w:val="20"/>
        </w:rPr>
        <w:t>8:</w:t>
      </w:r>
      <w:r w:rsidR="00B91F50" w:rsidRPr="003B7949">
        <w:rPr>
          <w:b/>
          <w:bCs/>
          <w:color w:val="000000" w:themeColor="text1"/>
          <w:sz w:val="20"/>
          <w:szCs w:val="20"/>
        </w:rPr>
        <w:t>00 AM</w:t>
      </w:r>
      <w:r w:rsidR="003C7D1C" w:rsidRPr="003B7949">
        <w:rPr>
          <w:b/>
          <w:bCs/>
          <w:color w:val="000000" w:themeColor="text1"/>
          <w:sz w:val="20"/>
          <w:szCs w:val="20"/>
        </w:rPr>
        <w:t xml:space="preserve"> – 5:00 PM</w:t>
      </w:r>
      <w:r w:rsidR="00D34C66" w:rsidRPr="003B7949">
        <w:rPr>
          <w:b/>
          <w:bCs/>
          <w:color w:val="000000" w:themeColor="text1"/>
          <w:sz w:val="20"/>
          <w:szCs w:val="20"/>
        </w:rPr>
        <w:t xml:space="preserve"> </w:t>
      </w:r>
      <w:r w:rsidR="00B91F50" w:rsidRPr="003B7949">
        <w:rPr>
          <w:b/>
          <w:bCs/>
          <w:color w:val="000000" w:themeColor="text1"/>
          <w:sz w:val="20"/>
          <w:szCs w:val="20"/>
        </w:rPr>
        <w:t>Monday – Friday</w:t>
      </w:r>
      <w:r w:rsidR="00B91F50" w:rsidRPr="006C4110">
        <w:rPr>
          <w:color w:val="000000" w:themeColor="text1"/>
          <w:sz w:val="20"/>
          <w:szCs w:val="20"/>
        </w:rPr>
        <w:t xml:space="preserve"> (</w:t>
      </w:r>
      <w:r w:rsidR="006D1B33" w:rsidRPr="006C4110">
        <w:rPr>
          <w:color w:val="000000" w:themeColor="text1"/>
          <w:sz w:val="20"/>
          <w:szCs w:val="20"/>
        </w:rPr>
        <w:t xml:space="preserve">except for </w:t>
      </w:r>
      <w:r w:rsidR="00173E6B" w:rsidRPr="006C4110">
        <w:rPr>
          <w:color w:val="000000" w:themeColor="text1"/>
          <w:sz w:val="20"/>
          <w:szCs w:val="20"/>
        </w:rPr>
        <w:t>Federal/</w:t>
      </w:r>
      <w:r w:rsidR="006D1B33" w:rsidRPr="006C4110">
        <w:rPr>
          <w:color w:val="000000" w:themeColor="text1"/>
          <w:sz w:val="20"/>
          <w:szCs w:val="20"/>
        </w:rPr>
        <w:t>S</w:t>
      </w:r>
      <w:r w:rsidR="00B91F50" w:rsidRPr="006C4110">
        <w:rPr>
          <w:color w:val="000000" w:themeColor="text1"/>
          <w:sz w:val="20"/>
          <w:szCs w:val="20"/>
        </w:rPr>
        <w:t>tate</w:t>
      </w:r>
      <w:r w:rsidR="00173E6B" w:rsidRPr="006C4110">
        <w:rPr>
          <w:color w:val="000000" w:themeColor="text1"/>
          <w:sz w:val="20"/>
          <w:szCs w:val="20"/>
        </w:rPr>
        <w:t>/</w:t>
      </w:r>
      <w:r w:rsidR="006D1B33" w:rsidRPr="006C4110">
        <w:rPr>
          <w:color w:val="000000" w:themeColor="text1"/>
          <w:sz w:val="20"/>
          <w:szCs w:val="20"/>
        </w:rPr>
        <w:t>U</w:t>
      </w:r>
      <w:r w:rsidR="00173E6B" w:rsidRPr="006C4110">
        <w:rPr>
          <w:color w:val="000000" w:themeColor="text1"/>
          <w:sz w:val="20"/>
          <w:szCs w:val="20"/>
        </w:rPr>
        <w:t>niversity holidays)</w:t>
      </w:r>
      <w:r w:rsidR="006D1B33" w:rsidRPr="006C4110">
        <w:rPr>
          <w:color w:val="000000" w:themeColor="text1"/>
          <w:sz w:val="20"/>
          <w:szCs w:val="20"/>
        </w:rPr>
        <w:t xml:space="preserve"> and is located on the </w:t>
      </w:r>
      <w:r w:rsidR="00C75CA9" w:rsidRPr="006C4110">
        <w:rPr>
          <w:color w:val="000000" w:themeColor="text1"/>
          <w:sz w:val="20"/>
          <w:szCs w:val="20"/>
        </w:rPr>
        <w:t xml:space="preserve">University Park Campus </w:t>
      </w:r>
      <w:r w:rsidR="00293277">
        <w:rPr>
          <w:color w:val="000000" w:themeColor="text1"/>
          <w:sz w:val="20"/>
          <w:szCs w:val="20"/>
        </w:rPr>
        <w:t>at Penn State</w:t>
      </w:r>
      <w:r w:rsidR="006A5FB7" w:rsidRPr="006C4110">
        <w:rPr>
          <w:color w:val="000000" w:themeColor="text1"/>
          <w:sz w:val="20"/>
          <w:szCs w:val="20"/>
        </w:rPr>
        <w:t xml:space="preserve">. </w:t>
      </w:r>
    </w:p>
    <w:p w14:paraId="74845933" w14:textId="77777777" w:rsidR="006A5FB7" w:rsidRDefault="006A5FB7" w:rsidP="00D968DA">
      <w:pPr>
        <w:rPr>
          <w:color w:val="000000" w:themeColor="text1"/>
        </w:rPr>
      </w:pPr>
    </w:p>
    <w:p w14:paraId="62F63553" w14:textId="0FCDAB2C" w:rsidR="00037F97" w:rsidRPr="00C462AA" w:rsidRDefault="006A5FB7" w:rsidP="00D968DA">
      <w:pPr>
        <w:rPr>
          <w:b/>
          <w:bCs/>
        </w:rPr>
      </w:pPr>
      <w:r w:rsidRPr="00C462AA">
        <w:rPr>
          <w:b/>
          <w:bCs/>
        </w:rPr>
        <w:t xml:space="preserve">Ship </w:t>
      </w:r>
      <w:r w:rsidR="00223096" w:rsidRPr="00C462AA">
        <w:rPr>
          <w:b/>
          <w:bCs/>
        </w:rPr>
        <w:t>samples to</w:t>
      </w:r>
      <w:r w:rsidRPr="00C462AA">
        <w:rPr>
          <w:b/>
          <w:bCs/>
        </w:rPr>
        <w:t>:</w:t>
      </w:r>
    </w:p>
    <w:p w14:paraId="50AD9F5D" w14:textId="14CB8C06" w:rsidR="00BA4C2C" w:rsidRDefault="00BA4C2C" w:rsidP="00E767F3">
      <w:pPr>
        <w:tabs>
          <w:tab w:val="left" w:pos="9390"/>
        </w:tabs>
        <w:rPr>
          <w:b/>
          <w:bCs/>
          <w:color w:val="FF0000"/>
          <w:sz w:val="20"/>
          <w:szCs w:val="20"/>
        </w:rPr>
      </w:pPr>
    </w:p>
    <w:p w14:paraId="5FC76DB6" w14:textId="35D86784" w:rsidR="00BF30C6" w:rsidRDefault="00BF30C6" w:rsidP="00E767F3">
      <w:pPr>
        <w:tabs>
          <w:tab w:val="left" w:pos="9390"/>
        </w:tabs>
        <w:rPr>
          <w:b/>
          <w:bCs/>
          <w:color w:val="FF0000"/>
          <w:sz w:val="20"/>
          <w:szCs w:val="20"/>
        </w:rPr>
      </w:pPr>
      <w:r>
        <w:rPr>
          <w:b/>
          <w:bCs/>
          <w:noProof/>
          <w:color w:val="FF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080586" wp14:editId="5F27052B">
                <wp:simplePos x="0" y="0"/>
                <wp:positionH relativeFrom="column">
                  <wp:posOffset>2029146</wp:posOffset>
                </wp:positionH>
                <wp:positionV relativeFrom="paragraph">
                  <wp:posOffset>73082</wp:posOffset>
                </wp:positionV>
                <wp:extent cx="2886774" cy="1119883"/>
                <wp:effectExtent l="0" t="0" r="27940" b="2349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6774" cy="11198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4605B5" w14:textId="7F51AA84" w:rsidR="00BF30C6" w:rsidRPr="00E767F3" w:rsidRDefault="00C23214" w:rsidP="00BF30C6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BF30C6" w:rsidRPr="00E767F3">
                                <w:rPr>
                                  <w:rStyle w:val="Hyperlink"/>
                                  <w:b/>
                                  <w:bCs/>
                                  <w:sz w:val="28"/>
                                  <w:szCs w:val="28"/>
                                  <w:u w:val="none"/>
                                </w:rPr>
                                <w:t>Turf</w:t>
                              </w:r>
                              <w:r w:rsidR="00223096">
                                <w:rPr>
                                  <w:rStyle w:val="Hyperlink"/>
                                  <w:b/>
                                  <w:bCs/>
                                  <w:sz w:val="28"/>
                                  <w:szCs w:val="28"/>
                                  <w:u w:val="none"/>
                                </w:rPr>
                                <w:t>grass</w:t>
                              </w:r>
                              <w:r w:rsidR="00BF30C6" w:rsidRPr="00E767F3">
                                <w:rPr>
                                  <w:rStyle w:val="Hyperlink"/>
                                  <w:b/>
                                  <w:bCs/>
                                  <w:sz w:val="28"/>
                                  <w:szCs w:val="28"/>
                                  <w:u w:val="none"/>
                                </w:rPr>
                                <w:t xml:space="preserve"> Pest Diagnostic Lab</w:t>
                              </w:r>
                            </w:hyperlink>
                          </w:p>
                          <w:p w14:paraId="2E39A514" w14:textId="77777777" w:rsidR="00293277" w:rsidRDefault="00293277" w:rsidP="00BF30C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enn State University</w:t>
                            </w:r>
                          </w:p>
                          <w:p w14:paraId="39288181" w14:textId="31D0B196" w:rsidR="00BF30C6" w:rsidRPr="00E767F3" w:rsidRDefault="00BF30C6" w:rsidP="00BF30C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E767F3">
                              <w:rPr>
                                <w:sz w:val="20"/>
                                <w:szCs w:val="20"/>
                              </w:rPr>
                              <w:t>11 Tyson Building</w:t>
                            </w:r>
                          </w:p>
                          <w:p w14:paraId="61FCFDEA" w14:textId="3CDE0CEB" w:rsidR="00BF30C6" w:rsidRPr="00E767F3" w:rsidRDefault="00BF30C6" w:rsidP="00BF30C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E767F3">
                              <w:rPr>
                                <w:sz w:val="20"/>
                                <w:szCs w:val="20"/>
                              </w:rPr>
                              <w:t>University Park,</w:t>
                            </w:r>
                            <w:r w:rsidR="00D322B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67F3">
                              <w:rPr>
                                <w:sz w:val="20"/>
                                <w:szCs w:val="20"/>
                              </w:rPr>
                              <w:t>PA 16802</w:t>
                            </w:r>
                          </w:p>
                          <w:p w14:paraId="41A5E1DC" w14:textId="77777777" w:rsidR="00BF30C6" w:rsidRPr="00E767F3" w:rsidRDefault="00BF30C6" w:rsidP="00BF30C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Email: </w:t>
                            </w:r>
                            <w:hyperlink r:id="rId13" w:history="1">
                              <w:r w:rsidRPr="007B7D4C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TurfPestLab@psu.edu</w:t>
                              </w:r>
                            </w:hyperlink>
                          </w:p>
                          <w:p w14:paraId="13D68553" w14:textId="77777777" w:rsidR="00BF30C6" w:rsidRPr="00E767F3" w:rsidRDefault="00BF30C6" w:rsidP="00BF30C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Phone: </w:t>
                            </w:r>
                            <w:r w:rsidRPr="00E767F3">
                              <w:rPr>
                                <w:sz w:val="20"/>
                                <w:szCs w:val="20"/>
                              </w:rPr>
                              <w:t>(814) 863-0918</w:t>
                            </w:r>
                          </w:p>
                          <w:p w14:paraId="51FAD2A3" w14:textId="27C570CF" w:rsidR="00BF30C6" w:rsidRDefault="00C23214" w:rsidP="00BF30C6">
                            <w:pPr>
                              <w:jc w:val="center"/>
                            </w:pPr>
                            <w:hyperlink r:id="rId14" w:history="1">
                              <w:r w:rsidR="00BF30C6" w:rsidRPr="00E767F3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https://turf.psu.edu/pest-lab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080586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159.8pt;margin-top:5.75pt;width:227.3pt;height:8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" fillcolor="white [3201]" strokeweight=".5pt">
                <v:textbox>
                  <w:txbxContent>
                    <w:p w14:paraId="144605B5" w14:textId="7F51AA84" w:rsidR="00BF30C6" w:rsidRPr="00E767F3" w:rsidRDefault="00C23214" w:rsidP="00BF30C6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hyperlink r:id="rId15" w:history="1">
                        <w:r w:rsidR="00BF30C6" w:rsidRPr="00E767F3">
                          <w:rPr>
                            <w:rStyle w:val="Hyperlink"/>
                            <w:b/>
                            <w:bCs/>
                            <w:sz w:val="28"/>
                            <w:szCs w:val="28"/>
                            <w:u w:val="none"/>
                          </w:rPr>
                          <w:t>Turf</w:t>
                        </w:r>
                        <w:r w:rsidR="00223096">
                          <w:rPr>
                            <w:rStyle w:val="Hyperlink"/>
                            <w:b/>
                            <w:bCs/>
                            <w:sz w:val="28"/>
                            <w:szCs w:val="28"/>
                            <w:u w:val="none"/>
                          </w:rPr>
                          <w:t>grass</w:t>
                        </w:r>
                        <w:r w:rsidR="00BF30C6" w:rsidRPr="00E767F3">
                          <w:rPr>
                            <w:rStyle w:val="Hyperlink"/>
                            <w:b/>
                            <w:bCs/>
                            <w:sz w:val="28"/>
                            <w:szCs w:val="28"/>
                            <w:u w:val="none"/>
                          </w:rPr>
                          <w:t xml:space="preserve"> Pest Diagnostic Lab</w:t>
                        </w:r>
                      </w:hyperlink>
                    </w:p>
                    <w:p w14:paraId="2E39A514" w14:textId="77777777" w:rsidR="00293277" w:rsidRDefault="00293277" w:rsidP="00BF30C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enn State University</w:t>
                      </w:r>
                    </w:p>
                    <w:p w14:paraId="39288181" w14:textId="31D0B196" w:rsidR="00BF30C6" w:rsidRPr="00E767F3" w:rsidRDefault="00BF30C6" w:rsidP="00BF30C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E767F3">
                        <w:rPr>
                          <w:sz w:val="20"/>
                          <w:szCs w:val="20"/>
                        </w:rPr>
                        <w:t>11 Tyson Building</w:t>
                      </w:r>
                    </w:p>
                    <w:p w14:paraId="61FCFDEA" w14:textId="3CDE0CEB" w:rsidR="00BF30C6" w:rsidRPr="00E767F3" w:rsidRDefault="00BF30C6" w:rsidP="00BF30C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E767F3">
                        <w:rPr>
                          <w:sz w:val="20"/>
                          <w:szCs w:val="20"/>
                        </w:rPr>
                        <w:t>University Park,</w:t>
                      </w:r>
                      <w:r w:rsidR="00D322B0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E767F3">
                        <w:rPr>
                          <w:sz w:val="20"/>
                          <w:szCs w:val="20"/>
                        </w:rPr>
                        <w:t>PA 16802</w:t>
                      </w:r>
                    </w:p>
                    <w:p w14:paraId="41A5E1DC" w14:textId="77777777" w:rsidR="00BF30C6" w:rsidRPr="00E767F3" w:rsidRDefault="00BF30C6" w:rsidP="00BF30C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Email: </w:t>
                      </w:r>
                      <w:hyperlink r:id="rId16" w:history="1">
                        <w:r w:rsidRPr="007B7D4C">
                          <w:rPr>
                            <w:rStyle w:val="Hyperlink"/>
                            <w:sz w:val="20"/>
                            <w:szCs w:val="20"/>
                          </w:rPr>
                          <w:t>TurfPestLab@psu.edu</w:t>
                        </w:r>
                      </w:hyperlink>
                    </w:p>
                    <w:p w14:paraId="13D68553" w14:textId="77777777" w:rsidR="00BF30C6" w:rsidRPr="00E767F3" w:rsidRDefault="00BF30C6" w:rsidP="00BF30C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Phone: </w:t>
                      </w:r>
                      <w:r w:rsidRPr="00E767F3">
                        <w:rPr>
                          <w:sz w:val="20"/>
                          <w:szCs w:val="20"/>
                        </w:rPr>
                        <w:t>(814) 863-0918</w:t>
                      </w:r>
                    </w:p>
                    <w:p w14:paraId="51FAD2A3" w14:textId="27C570CF" w:rsidR="00BF30C6" w:rsidRDefault="00C23214" w:rsidP="00BF30C6">
                      <w:pPr>
                        <w:jc w:val="center"/>
                      </w:pPr>
                      <w:hyperlink r:id="rId17" w:history="1">
                        <w:r w:rsidR="00BF30C6" w:rsidRPr="00E767F3">
                          <w:rPr>
                            <w:rStyle w:val="Hyperlink"/>
                            <w:sz w:val="20"/>
                            <w:szCs w:val="20"/>
                          </w:rPr>
                          <w:t>https://turf.psu.edu/pest-lab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7328C6D7" w14:textId="7E61293A" w:rsidR="00151B03" w:rsidRDefault="00151B03" w:rsidP="00E767F3">
      <w:pPr>
        <w:tabs>
          <w:tab w:val="left" w:pos="9390"/>
        </w:tabs>
        <w:rPr>
          <w:b/>
          <w:bCs/>
          <w:color w:val="FF0000"/>
          <w:sz w:val="20"/>
          <w:szCs w:val="20"/>
        </w:rPr>
      </w:pPr>
    </w:p>
    <w:p w14:paraId="70779179" w14:textId="77777777" w:rsidR="00151B03" w:rsidRPr="00210221" w:rsidRDefault="00151B03" w:rsidP="00E767F3">
      <w:pPr>
        <w:tabs>
          <w:tab w:val="left" w:pos="9390"/>
        </w:tabs>
        <w:rPr>
          <w:b/>
          <w:bCs/>
          <w:color w:val="FF0000"/>
          <w:sz w:val="20"/>
          <w:szCs w:val="20"/>
        </w:rPr>
      </w:pPr>
    </w:p>
    <w:p w14:paraId="3B6BAB80" w14:textId="2C9F13C9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6DC6C807" w14:textId="7DF4B5B7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2FEC3361" w14:textId="137BDA7F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1179EDD7" w14:textId="0DA61153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36F343D1" w14:textId="2D7D7847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417BFCFB" w14:textId="4CA50412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68231DA0" w14:textId="263468F4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43AB2CB6" w14:textId="18DF1451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411B24DE" w14:textId="49623064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56E73AB4" w14:textId="7FC3E514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19381A5E" w14:textId="77777777" w:rsidR="001A5A7F" w:rsidRPr="00212012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sectPr w:rsidR="001A5A7F" w:rsidRPr="00212012" w:rsidSect="00C02F83">
      <w:headerReference w:type="default" r:id="rId18"/>
      <w:footerReference w:type="default" r:id="rId19"/>
      <w:type w:val="continuous"/>
      <w:pgSz w:w="12240" w:h="15840"/>
      <w:pgMar w:top="144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AB480" w14:textId="77777777" w:rsidR="003671D4" w:rsidRDefault="003671D4" w:rsidP="00E767F3">
      <w:r>
        <w:separator/>
      </w:r>
    </w:p>
  </w:endnote>
  <w:endnote w:type="continuationSeparator" w:id="0">
    <w:p w14:paraId="685F507B" w14:textId="77777777" w:rsidR="003671D4" w:rsidRDefault="003671D4" w:rsidP="00E767F3">
      <w:r>
        <w:continuationSeparator/>
      </w:r>
    </w:p>
  </w:endnote>
  <w:endnote w:type="continuationNotice" w:id="1">
    <w:p w14:paraId="1CD16A4F" w14:textId="77777777" w:rsidR="003671D4" w:rsidRDefault="003671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BE9ED" w14:textId="75A5587E" w:rsidR="00E1251B" w:rsidRDefault="00E1251B">
    <w:pPr>
      <w:pStyle w:val="Footer"/>
      <w:jc w:val="right"/>
    </w:pPr>
  </w:p>
  <w:p w14:paraId="30E1585F" w14:textId="77777777" w:rsidR="00E1251B" w:rsidRDefault="00E125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631DD" w14:textId="77777777" w:rsidR="003671D4" w:rsidRDefault="003671D4" w:rsidP="00E767F3">
      <w:r>
        <w:separator/>
      </w:r>
    </w:p>
  </w:footnote>
  <w:footnote w:type="continuationSeparator" w:id="0">
    <w:p w14:paraId="227998FA" w14:textId="77777777" w:rsidR="003671D4" w:rsidRDefault="003671D4" w:rsidP="00E767F3">
      <w:r>
        <w:continuationSeparator/>
      </w:r>
    </w:p>
  </w:footnote>
  <w:footnote w:type="continuationNotice" w:id="1">
    <w:p w14:paraId="2FC1B250" w14:textId="77777777" w:rsidR="003671D4" w:rsidRDefault="003671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8307E" w14:textId="68E47D48" w:rsidR="00E767F3" w:rsidRDefault="006A78D1" w:rsidP="00E767F3">
    <w:pPr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0A72B6B" wp14:editId="07192651">
              <wp:simplePos x="0" y="0"/>
              <wp:positionH relativeFrom="margin">
                <wp:align>right</wp:align>
              </wp:positionH>
              <wp:positionV relativeFrom="paragraph">
                <wp:posOffset>-114300</wp:posOffset>
              </wp:positionV>
              <wp:extent cx="2533650" cy="1228725"/>
              <wp:effectExtent l="0" t="0" r="19050" b="28575"/>
              <wp:wrapNone/>
              <wp:docPr id="27" name="Text Box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33650" cy="12287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>
                            <a:alpha val="0"/>
                          </a:prstClr>
                        </a:solidFill>
                      </a:ln>
                    </wps:spPr>
                    <wps:txbx>
                      <w:txbxContent>
                        <w:p w14:paraId="3E163BDC" w14:textId="38814CB3" w:rsidR="006A78D1" w:rsidRPr="00E767F3" w:rsidRDefault="00C23214" w:rsidP="006A78D1">
                          <w:pPr>
                            <w:jc w:val="right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hyperlink r:id="rId1" w:history="1">
                            <w:r w:rsidR="006A78D1" w:rsidRPr="00E767F3">
                              <w:rPr>
                                <w:rStyle w:val="Hyperlink"/>
                                <w:b/>
                                <w:bCs/>
                                <w:sz w:val="28"/>
                                <w:szCs w:val="28"/>
                                <w:u w:val="none"/>
                              </w:rPr>
                              <w:t>Turf</w:t>
                            </w:r>
                            <w:r w:rsidR="00223096">
                              <w:rPr>
                                <w:rStyle w:val="Hyperlink"/>
                                <w:b/>
                                <w:bCs/>
                                <w:sz w:val="28"/>
                                <w:szCs w:val="28"/>
                                <w:u w:val="none"/>
                              </w:rPr>
                              <w:t>grass</w:t>
                            </w:r>
                            <w:r w:rsidR="006A78D1" w:rsidRPr="00E767F3">
                              <w:rPr>
                                <w:rStyle w:val="Hyperlink"/>
                                <w:b/>
                                <w:bCs/>
                                <w:sz w:val="28"/>
                                <w:szCs w:val="28"/>
                                <w:u w:val="none"/>
                              </w:rPr>
                              <w:t xml:space="preserve"> Pest Diagnostic Lab</w:t>
                            </w:r>
                          </w:hyperlink>
                        </w:p>
                        <w:p w14:paraId="76032E1A" w14:textId="77777777" w:rsidR="006A78D1" w:rsidRPr="00E767F3" w:rsidRDefault="006A78D1" w:rsidP="006A78D1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E767F3">
                            <w:rPr>
                              <w:sz w:val="20"/>
                              <w:szCs w:val="20"/>
                            </w:rPr>
                            <w:t>Penn State University</w:t>
                          </w:r>
                        </w:p>
                        <w:p w14:paraId="730C8AB6" w14:textId="77777777" w:rsidR="006A78D1" w:rsidRPr="00E767F3" w:rsidRDefault="006A78D1" w:rsidP="006A78D1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E767F3">
                            <w:rPr>
                              <w:sz w:val="20"/>
                              <w:szCs w:val="20"/>
                            </w:rPr>
                            <w:t>11 Tyson Building</w:t>
                          </w:r>
                        </w:p>
                        <w:p w14:paraId="43325E47" w14:textId="77777777" w:rsidR="006A78D1" w:rsidRPr="00E767F3" w:rsidRDefault="006A78D1" w:rsidP="006A78D1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E767F3">
                            <w:rPr>
                              <w:sz w:val="20"/>
                              <w:szCs w:val="20"/>
                            </w:rPr>
                            <w:t>University Park, PA 16802</w:t>
                          </w:r>
                        </w:p>
                        <w:p w14:paraId="7E57B4DD" w14:textId="77777777" w:rsidR="006A78D1" w:rsidRPr="00E767F3" w:rsidRDefault="006A78D1" w:rsidP="006A78D1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Email: </w:t>
                          </w:r>
                          <w:hyperlink r:id="rId2" w:history="1">
                            <w:r w:rsidRPr="007B7D4C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TurfPestLab@psu.edu</w:t>
                            </w:r>
                          </w:hyperlink>
                        </w:p>
                        <w:p w14:paraId="05C271C8" w14:textId="77777777" w:rsidR="006A78D1" w:rsidRPr="00E767F3" w:rsidRDefault="006A78D1" w:rsidP="006A78D1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Phone: </w:t>
                          </w:r>
                          <w:r w:rsidRPr="00E767F3">
                            <w:rPr>
                              <w:sz w:val="20"/>
                              <w:szCs w:val="20"/>
                            </w:rPr>
                            <w:t>(814) 863-0918</w:t>
                          </w:r>
                        </w:p>
                        <w:p w14:paraId="0F93C3ED" w14:textId="77777777" w:rsidR="006A78D1" w:rsidRPr="00E767F3" w:rsidRDefault="00C23214" w:rsidP="006A78D1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hyperlink r:id="rId3" w:history="1">
                            <w:r w:rsidR="006A78D1" w:rsidRPr="00E767F3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https://turf.psu.edu/pest-lab</w:t>
                            </w:r>
                          </w:hyperlink>
                        </w:p>
                        <w:p w14:paraId="5E82F3B2" w14:textId="77777777" w:rsidR="006A78D1" w:rsidRDefault="006A78D1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A72B6B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7" type="#_x0000_t202" style="position:absolute;left:0;text-align:left;margin-left:148.3pt;margin-top:-9pt;width:199.5pt;height:96.75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" fillcolor="white [3201]" strokeweight=".5pt">
              <v:stroke opacity="0"/>
              <v:textbox>
                <w:txbxContent>
                  <w:p w14:paraId="3E163BDC" w14:textId="38814CB3" w:rsidR="006A78D1" w:rsidRPr="00E767F3" w:rsidRDefault="00C23214" w:rsidP="006A78D1">
                    <w:pPr>
                      <w:jc w:val="right"/>
                      <w:rPr>
                        <w:b/>
                        <w:bCs/>
                        <w:sz w:val="28"/>
                        <w:szCs w:val="28"/>
                      </w:rPr>
                    </w:pPr>
                    <w:hyperlink r:id="rId4" w:history="1">
                      <w:r w:rsidR="006A78D1" w:rsidRPr="00E767F3">
                        <w:rPr>
                          <w:rStyle w:val="Hyperlink"/>
                          <w:b/>
                          <w:bCs/>
                          <w:sz w:val="28"/>
                          <w:szCs w:val="28"/>
                          <w:u w:val="none"/>
                        </w:rPr>
                        <w:t>Turf</w:t>
                      </w:r>
                      <w:r w:rsidR="00223096">
                        <w:rPr>
                          <w:rStyle w:val="Hyperlink"/>
                          <w:b/>
                          <w:bCs/>
                          <w:sz w:val="28"/>
                          <w:szCs w:val="28"/>
                          <w:u w:val="none"/>
                        </w:rPr>
                        <w:t>grass</w:t>
                      </w:r>
                      <w:r w:rsidR="006A78D1" w:rsidRPr="00E767F3">
                        <w:rPr>
                          <w:rStyle w:val="Hyperlink"/>
                          <w:b/>
                          <w:bCs/>
                          <w:sz w:val="28"/>
                          <w:szCs w:val="28"/>
                          <w:u w:val="none"/>
                        </w:rPr>
                        <w:t xml:space="preserve"> Pest Diagnostic Lab</w:t>
                      </w:r>
                    </w:hyperlink>
                  </w:p>
                  <w:p w14:paraId="76032E1A" w14:textId="77777777" w:rsidR="006A78D1" w:rsidRPr="00E767F3" w:rsidRDefault="006A78D1" w:rsidP="006A78D1">
                    <w:pPr>
                      <w:jc w:val="right"/>
                      <w:rPr>
                        <w:sz w:val="20"/>
                        <w:szCs w:val="20"/>
                      </w:rPr>
                    </w:pPr>
                    <w:r w:rsidRPr="00E767F3">
                      <w:rPr>
                        <w:sz w:val="20"/>
                        <w:szCs w:val="20"/>
                      </w:rPr>
                      <w:t>Penn State University</w:t>
                    </w:r>
                  </w:p>
                  <w:p w14:paraId="730C8AB6" w14:textId="77777777" w:rsidR="006A78D1" w:rsidRPr="00E767F3" w:rsidRDefault="006A78D1" w:rsidP="006A78D1">
                    <w:pPr>
                      <w:jc w:val="right"/>
                      <w:rPr>
                        <w:sz w:val="20"/>
                        <w:szCs w:val="20"/>
                      </w:rPr>
                    </w:pPr>
                    <w:r w:rsidRPr="00E767F3">
                      <w:rPr>
                        <w:sz w:val="20"/>
                        <w:szCs w:val="20"/>
                      </w:rPr>
                      <w:t>11 Tyson Building</w:t>
                    </w:r>
                  </w:p>
                  <w:p w14:paraId="43325E47" w14:textId="77777777" w:rsidR="006A78D1" w:rsidRPr="00E767F3" w:rsidRDefault="006A78D1" w:rsidP="006A78D1">
                    <w:pPr>
                      <w:jc w:val="right"/>
                      <w:rPr>
                        <w:sz w:val="20"/>
                        <w:szCs w:val="20"/>
                      </w:rPr>
                    </w:pPr>
                    <w:r w:rsidRPr="00E767F3">
                      <w:rPr>
                        <w:sz w:val="20"/>
                        <w:szCs w:val="20"/>
                      </w:rPr>
                      <w:t>University Park, PA 16802</w:t>
                    </w:r>
                  </w:p>
                  <w:p w14:paraId="7E57B4DD" w14:textId="77777777" w:rsidR="006A78D1" w:rsidRPr="00E767F3" w:rsidRDefault="006A78D1" w:rsidP="006A78D1">
                    <w:pPr>
                      <w:jc w:val="right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 xml:space="preserve">Email: </w:t>
                    </w:r>
                    <w:hyperlink r:id="rId5" w:history="1">
                      <w:r w:rsidRPr="007B7D4C">
                        <w:rPr>
                          <w:rStyle w:val="Hyperlink"/>
                          <w:sz w:val="20"/>
                          <w:szCs w:val="20"/>
                        </w:rPr>
                        <w:t>TurfPestLab@psu.edu</w:t>
                      </w:r>
                    </w:hyperlink>
                  </w:p>
                  <w:p w14:paraId="05C271C8" w14:textId="77777777" w:rsidR="006A78D1" w:rsidRPr="00E767F3" w:rsidRDefault="006A78D1" w:rsidP="006A78D1">
                    <w:pPr>
                      <w:jc w:val="right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 xml:space="preserve">Phone: </w:t>
                    </w:r>
                    <w:r w:rsidRPr="00E767F3">
                      <w:rPr>
                        <w:sz w:val="20"/>
                        <w:szCs w:val="20"/>
                      </w:rPr>
                      <w:t>(814) 863-0918</w:t>
                    </w:r>
                  </w:p>
                  <w:p w14:paraId="0F93C3ED" w14:textId="77777777" w:rsidR="006A78D1" w:rsidRPr="00E767F3" w:rsidRDefault="00C23214" w:rsidP="006A78D1">
                    <w:pPr>
                      <w:jc w:val="right"/>
                      <w:rPr>
                        <w:sz w:val="20"/>
                        <w:szCs w:val="20"/>
                      </w:rPr>
                    </w:pPr>
                    <w:hyperlink r:id="rId6" w:history="1">
                      <w:r w:rsidR="006A78D1" w:rsidRPr="00E767F3">
                        <w:rPr>
                          <w:rStyle w:val="Hyperlink"/>
                          <w:sz w:val="20"/>
                          <w:szCs w:val="20"/>
                        </w:rPr>
                        <w:t>https://turf.psu.edu/pest-lab</w:t>
                      </w:r>
                    </w:hyperlink>
                  </w:p>
                  <w:p w14:paraId="5E82F3B2" w14:textId="77777777" w:rsidR="006A78D1" w:rsidRDefault="006A78D1"/>
                </w:txbxContent>
              </v:textbox>
              <w10:wrap anchorx="margin"/>
            </v:shape>
          </w:pict>
        </mc:Fallback>
      </mc:AlternateContent>
    </w:r>
    <w:r w:rsidR="00E767F3">
      <w:rPr>
        <w:noProof/>
      </w:rPr>
      <w:drawing>
        <wp:anchor distT="0" distB="0" distL="114300" distR="114300" simplePos="0" relativeHeight="251657216" behindDoc="0" locked="0" layoutInCell="1" allowOverlap="1" wp14:anchorId="6ED91D4C" wp14:editId="4D81E036">
          <wp:simplePos x="0" y="0"/>
          <wp:positionH relativeFrom="margin">
            <wp:align>left</wp:align>
          </wp:positionH>
          <wp:positionV relativeFrom="paragraph">
            <wp:posOffset>-185420</wp:posOffset>
          </wp:positionV>
          <wp:extent cx="2913717" cy="1138238"/>
          <wp:effectExtent l="0" t="0" r="1270" b="5080"/>
          <wp:wrapNone/>
          <wp:docPr id="28" name="Picture 28" descr="Penn State College of Agriculture to hold open house - Farm and Dai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Penn State College of Agriculture to hold open house - Farm and Dairy"/>
                  <pic:cNvPicPr>
                    <a:picLocks noChangeAspect="1" noChangeArrowheads="1"/>
                  </pic:cNvPicPr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3717" cy="11382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12CC236" w14:textId="704E2AD6" w:rsidR="00E767F3" w:rsidRDefault="00E767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87BE3"/>
    <w:multiLevelType w:val="hybridMultilevel"/>
    <w:tmpl w:val="4ED6FA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7C7C0C"/>
    <w:multiLevelType w:val="hybridMultilevel"/>
    <w:tmpl w:val="79AE9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yJTA2MzQ2NTQ3MDIyUdpeDU4uLM/DyQAqNaAPXgLhAsAAAA"/>
  </w:docVars>
  <w:rsids>
    <w:rsidRoot w:val="00E767F3"/>
    <w:rsid w:val="00012BB9"/>
    <w:rsid w:val="000175D9"/>
    <w:rsid w:val="00036152"/>
    <w:rsid w:val="000373A4"/>
    <w:rsid w:val="00037F97"/>
    <w:rsid w:val="00044F3A"/>
    <w:rsid w:val="000578D4"/>
    <w:rsid w:val="000657F8"/>
    <w:rsid w:val="00092259"/>
    <w:rsid w:val="000A192D"/>
    <w:rsid w:val="000D5C2A"/>
    <w:rsid w:val="000D6C93"/>
    <w:rsid w:val="000D6CF1"/>
    <w:rsid w:val="000D7417"/>
    <w:rsid w:val="000E2AB3"/>
    <w:rsid w:val="001064E7"/>
    <w:rsid w:val="00112A80"/>
    <w:rsid w:val="00151B03"/>
    <w:rsid w:val="00173E6B"/>
    <w:rsid w:val="001760C6"/>
    <w:rsid w:val="00177297"/>
    <w:rsid w:val="00196487"/>
    <w:rsid w:val="001A05AE"/>
    <w:rsid w:val="001A40C3"/>
    <w:rsid w:val="001A5A7F"/>
    <w:rsid w:val="001B0D63"/>
    <w:rsid w:val="001D626A"/>
    <w:rsid w:val="001E2115"/>
    <w:rsid w:val="001F0A0A"/>
    <w:rsid w:val="001F7C70"/>
    <w:rsid w:val="00210221"/>
    <w:rsid w:val="00212012"/>
    <w:rsid w:val="002141C1"/>
    <w:rsid w:val="00223096"/>
    <w:rsid w:val="00233DC5"/>
    <w:rsid w:val="002405FF"/>
    <w:rsid w:val="00263089"/>
    <w:rsid w:val="0026531B"/>
    <w:rsid w:val="00272D12"/>
    <w:rsid w:val="002804C2"/>
    <w:rsid w:val="00286315"/>
    <w:rsid w:val="00293277"/>
    <w:rsid w:val="002A2AAF"/>
    <w:rsid w:val="002A5441"/>
    <w:rsid w:val="002A62A7"/>
    <w:rsid w:val="002D2863"/>
    <w:rsid w:val="002D438D"/>
    <w:rsid w:val="00336A8F"/>
    <w:rsid w:val="003449DC"/>
    <w:rsid w:val="00347F60"/>
    <w:rsid w:val="00352699"/>
    <w:rsid w:val="00356105"/>
    <w:rsid w:val="00362797"/>
    <w:rsid w:val="003671D4"/>
    <w:rsid w:val="003A073F"/>
    <w:rsid w:val="003A51C1"/>
    <w:rsid w:val="003A73A2"/>
    <w:rsid w:val="003B14A3"/>
    <w:rsid w:val="003B1537"/>
    <w:rsid w:val="003B6914"/>
    <w:rsid w:val="003B7949"/>
    <w:rsid w:val="003C5BDD"/>
    <w:rsid w:val="003C7D1C"/>
    <w:rsid w:val="003D064B"/>
    <w:rsid w:val="003D3DF2"/>
    <w:rsid w:val="00406B20"/>
    <w:rsid w:val="0041749E"/>
    <w:rsid w:val="00433471"/>
    <w:rsid w:val="00434645"/>
    <w:rsid w:val="00441D50"/>
    <w:rsid w:val="00457F26"/>
    <w:rsid w:val="00463790"/>
    <w:rsid w:val="0047342A"/>
    <w:rsid w:val="0048451F"/>
    <w:rsid w:val="004861CE"/>
    <w:rsid w:val="004B2231"/>
    <w:rsid w:val="004D06E7"/>
    <w:rsid w:val="004E5524"/>
    <w:rsid w:val="00516F8A"/>
    <w:rsid w:val="00522C4A"/>
    <w:rsid w:val="00525347"/>
    <w:rsid w:val="00533A4F"/>
    <w:rsid w:val="00543EBB"/>
    <w:rsid w:val="00545980"/>
    <w:rsid w:val="005468F0"/>
    <w:rsid w:val="005500D1"/>
    <w:rsid w:val="00550ECA"/>
    <w:rsid w:val="005579FA"/>
    <w:rsid w:val="00561E9F"/>
    <w:rsid w:val="005905D2"/>
    <w:rsid w:val="0059264F"/>
    <w:rsid w:val="005B1DCC"/>
    <w:rsid w:val="005C26A4"/>
    <w:rsid w:val="005D40F6"/>
    <w:rsid w:val="005E6941"/>
    <w:rsid w:val="005F1970"/>
    <w:rsid w:val="005F7095"/>
    <w:rsid w:val="00603B85"/>
    <w:rsid w:val="006134F4"/>
    <w:rsid w:val="00651C68"/>
    <w:rsid w:val="00651D15"/>
    <w:rsid w:val="0066275B"/>
    <w:rsid w:val="006709E5"/>
    <w:rsid w:val="006778DC"/>
    <w:rsid w:val="006849D8"/>
    <w:rsid w:val="006907F1"/>
    <w:rsid w:val="006950F2"/>
    <w:rsid w:val="006A5FB7"/>
    <w:rsid w:val="006A78D1"/>
    <w:rsid w:val="006B3BDA"/>
    <w:rsid w:val="006B6DBC"/>
    <w:rsid w:val="006B7963"/>
    <w:rsid w:val="006C1196"/>
    <w:rsid w:val="006C17E2"/>
    <w:rsid w:val="006C1E1E"/>
    <w:rsid w:val="006C3ADC"/>
    <w:rsid w:val="006C4110"/>
    <w:rsid w:val="006D1B33"/>
    <w:rsid w:val="006D5DE7"/>
    <w:rsid w:val="006F6063"/>
    <w:rsid w:val="0071092C"/>
    <w:rsid w:val="007225DC"/>
    <w:rsid w:val="00731769"/>
    <w:rsid w:val="00736C40"/>
    <w:rsid w:val="007702AA"/>
    <w:rsid w:val="0077529B"/>
    <w:rsid w:val="00787A39"/>
    <w:rsid w:val="007B4197"/>
    <w:rsid w:val="007C4BAE"/>
    <w:rsid w:val="007D435A"/>
    <w:rsid w:val="007D5FC6"/>
    <w:rsid w:val="007D6FF0"/>
    <w:rsid w:val="007E469D"/>
    <w:rsid w:val="0080277F"/>
    <w:rsid w:val="00803AD7"/>
    <w:rsid w:val="00805D82"/>
    <w:rsid w:val="00811791"/>
    <w:rsid w:val="008171CF"/>
    <w:rsid w:val="00832D4A"/>
    <w:rsid w:val="00833BC1"/>
    <w:rsid w:val="00845904"/>
    <w:rsid w:val="008818EB"/>
    <w:rsid w:val="0089611D"/>
    <w:rsid w:val="008A4C39"/>
    <w:rsid w:val="008A7A52"/>
    <w:rsid w:val="008B032B"/>
    <w:rsid w:val="008D05C4"/>
    <w:rsid w:val="008E3170"/>
    <w:rsid w:val="008E497E"/>
    <w:rsid w:val="008F52DA"/>
    <w:rsid w:val="009319C8"/>
    <w:rsid w:val="009525E9"/>
    <w:rsid w:val="00954D18"/>
    <w:rsid w:val="0095531C"/>
    <w:rsid w:val="00956A69"/>
    <w:rsid w:val="009756F2"/>
    <w:rsid w:val="009A2EA7"/>
    <w:rsid w:val="009B01C4"/>
    <w:rsid w:val="009B7592"/>
    <w:rsid w:val="009C0116"/>
    <w:rsid w:val="009C1AAF"/>
    <w:rsid w:val="009D0B00"/>
    <w:rsid w:val="009D66CD"/>
    <w:rsid w:val="009F6A22"/>
    <w:rsid w:val="009F79DB"/>
    <w:rsid w:val="00A060E5"/>
    <w:rsid w:val="00A21D9C"/>
    <w:rsid w:val="00A24C79"/>
    <w:rsid w:val="00A30236"/>
    <w:rsid w:val="00A56FEE"/>
    <w:rsid w:val="00A955D3"/>
    <w:rsid w:val="00A96858"/>
    <w:rsid w:val="00AA45EB"/>
    <w:rsid w:val="00AB574E"/>
    <w:rsid w:val="00AB6B8F"/>
    <w:rsid w:val="00AF1D02"/>
    <w:rsid w:val="00B06CAD"/>
    <w:rsid w:val="00B1391F"/>
    <w:rsid w:val="00B316AA"/>
    <w:rsid w:val="00B37B85"/>
    <w:rsid w:val="00B509C6"/>
    <w:rsid w:val="00B853DC"/>
    <w:rsid w:val="00B86F80"/>
    <w:rsid w:val="00B91F50"/>
    <w:rsid w:val="00BA4C2C"/>
    <w:rsid w:val="00BA697B"/>
    <w:rsid w:val="00BF30C6"/>
    <w:rsid w:val="00BF63B3"/>
    <w:rsid w:val="00C02F83"/>
    <w:rsid w:val="00C160A9"/>
    <w:rsid w:val="00C16690"/>
    <w:rsid w:val="00C20444"/>
    <w:rsid w:val="00C23214"/>
    <w:rsid w:val="00C26F49"/>
    <w:rsid w:val="00C273ED"/>
    <w:rsid w:val="00C42797"/>
    <w:rsid w:val="00C462AA"/>
    <w:rsid w:val="00C555BF"/>
    <w:rsid w:val="00C66F3D"/>
    <w:rsid w:val="00C67718"/>
    <w:rsid w:val="00C712AD"/>
    <w:rsid w:val="00C72353"/>
    <w:rsid w:val="00C74CBD"/>
    <w:rsid w:val="00C75CA9"/>
    <w:rsid w:val="00C933DF"/>
    <w:rsid w:val="00C93EE0"/>
    <w:rsid w:val="00CA540D"/>
    <w:rsid w:val="00CC1291"/>
    <w:rsid w:val="00CC71A4"/>
    <w:rsid w:val="00CD0000"/>
    <w:rsid w:val="00CD05DB"/>
    <w:rsid w:val="00CE03F5"/>
    <w:rsid w:val="00D1094F"/>
    <w:rsid w:val="00D322B0"/>
    <w:rsid w:val="00D34403"/>
    <w:rsid w:val="00D34C66"/>
    <w:rsid w:val="00D355E3"/>
    <w:rsid w:val="00D53DA2"/>
    <w:rsid w:val="00D643A6"/>
    <w:rsid w:val="00D663CA"/>
    <w:rsid w:val="00D968DA"/>
    <w:rsid w:val="00DA15AD"/>
    <w:rsid w:val="00DD06CD"/>
    <w:rsid w:val="00DD4ACA"/>
    <w:rsid w:val="00DE39EB"/>
    <w:rsid w:val="00DF2D76"/>
    <w:rsid w:val="00E0273C"/>
    <w:rsid w:val="00E07BAB"/>
    <w:rsid w:val="00E1251B"/>
    <w:rsid w:val="00E12CC5"/>
    <w:rsid w:val="00E13F36"/>
    <w:rsid w:val="00E1797A"/>
    <w:rsid w:val="00E21783"/>
    <w:rsid w:val="00E2543B"/>
    <w:rsid w:val="00E26846"/>
    <w:rsid w:val="00E34A6E"/>
    <w:rsid w:val="00E41644"/>
    <w:rsid w:val="00E62E4F"/>
    <w:rsid w:val="00E767F3"/>
    <w:rsid w:val="00EA5E2A"/>
    <w:rsid w:val="00EB2EC5"/>
    <w:rsid w:val="00EB7A37"/>
    <w:rsid w:val="00EC10CC"/>
    <w:rsid w:val="00ED6DC6"/>
    <w:rsid w:val="00EE122C"/>
    <w:rsid w:val="00F30CF9"/>
    <w:rsid w:val="00F63766"/>
    <w:rsid w:val="00F7289B"/>
    <w:rsid w:val="00F842AE"/>
    <w:rsid w:val="00F911B7"/>
    <w:rsid w:val="00F9330A"/>
    <w:rsid w:val="00FA0868"/>
    <w:rsid w:val="00FA4882"/>
    <w:rsid w:val="00FB3EFB"/>
    <w:rsid w:val="00FC49D6"/>
    <w:rsid w:val="00FF5D9A"/>
    <w:rsid w:val="00FF6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E504EB"/>
  <w15:chartTrackingRefBased/>
  <w15:docId w15:val="{E9C1C72A-DADF-426C-8D02-4EBDB030B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7F3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67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7F3"/>
  </w:style>
  <w:style w:type="paragraph" w:styleId="Footer">
    <w:name w:val="footer"/>
    <w:basedOn w:val="Normal"/>
    <w:link w:val="FooterChar"/>
    <w:uiPriority w:val="99"/>
    <w:unhideWhenUsed/>
    <w:rsid w:val="00E767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67F3"/>
  </w:style>
  <w:style w:type="character" w:styleId="Hyperlink">
    <w:name w:val="Hyperlink"/>
    <w:basedOn w:val="DefaultParagraphFont"/>
    <w:uiPriority w:val="99"/>
    <w:unhideWhenUsed/>
    <w:rsid w:val="00E767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67F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A78D1"/>
    <w:rPr>
      <w:color w:val="808080"/>
    </w:rPr>
  </w:style>
  <w:style w:type="table" w:styleId="TableGrid">
    <w:name w:val="Table Grid"/>
    <w:basedOn w:val="TableNormal"/>
    <w:uiPriority w:val="39"/>
    <w:rsid w:val="007C4B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B3BD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1E211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F2D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2D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2D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D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D7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F2D76"/>
    <w:pPr>
      <w:ind w:left="720"/>
      <w:contextualSpacing/>
    </w:pPr>
  </w:style>
  <w:style w:type="paragraph" w:styleId="Revision">
    <w:name w:val="Revision"/>
    <w:hidden/>
    <w:uiPriority w:val="99"/>
    <w:semiHidden/>
    <w:rsid w:val="00BA697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TurfPestLab@psu.edu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turf.psu.edu/pest-lab" TargetMode="External"/><Relationship Id="rId17" Type="http://schemas.openxmlformats.org/officeDocument/2006/relationships/hyperlink" Target="https://turf.psu.edu/pest-lab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TurfPestLab@psu.ed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urfPestLab@psu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rf.psu.edu/pest-lab" TargetMode="External"/><Relationship Id="rId10" Type="http://schemas.openxmlformats.org/officeDocument/2006/relationships/hyperlink" Target="https://turf.psu.edu/pest-lab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turf.psu.edu/pest-lab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turf.psu.edu/pest-lab" TargetMode="External"/><Relationship Id="rId7" Type="http://schemas.openxmlformats.org/officeDocument/2006/relationships/image" Target="media/image3.jpeg"/><Relationship Id="rId2" Type="http://schemas.openxmlformats.org/officeDocument/2006/relationships/hyperlink" Target="mailto:TurfPestLab@psu.edu" TargetMode="External"/><Relationship Id="rId1" Type="http://schemas.openxmlformats.org/officeDocument/2006/relationships/hyperlink" Target="https://turf.psu.edu/pest-lab" TargetMode="External"/><Relationship Id="rId6" Type="http://schemas.openxmlformats.org/officeDocument/2006/relationships/hyperlink" Target="https://turf.psu.edu/pest-lab" TargetMode="External"/><Relationship Id="rId5" Type="http://schemas.openxmlformats.org/officeDocument/2006/relationships/hyperlink" Target="mailto:TurfPestLab@psu.edu" TargetMode="External"/><Relationship Id="rId4" Type="http://schemas.openxmlformats.org/officeDocument/2006/relationships/hyperlink" Target="https://turf.psu.edu/pest-l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63B5E-32E3-4DCD-8146-2C91F845A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gyella, Louis</dc:creator>
  <cp:keywords/>
  <dc:description/>
  <cp:lastModifiedBy>Bengyella, Louis</cp:lastModifiedBy>
  <cp:revision>3</cp:revision>
  <cp:lastPrinted>2021-08-13T23:58:00Z</cp:lastPrinted>
  <dcterms:created xsi:type="dcterms:W3CDTF">2021-08-28T15:25:00Z</dcterms:created>
  <dcterms:modified xsi:type="dcterms:W3CDTF">2021-08-28T15:26:00Z</dcterms:modified>
</cp:coreProperties>
</file>